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jpg" ContentType="image/jpeg"/>
  <Override PartName="/word/media/rId97.jpg" ContentType="image/jpeg"/>
  <Override PartName="/word/media/rId160.jpg" ContentType="image/jpeg"/>
  <Override PartName="/word/media/rId187.jpg" ContentType="image/jpeg"/>
  <Override PartName="/word/media/rId270.jpg" ContentType="image/jpeg"/>
  <Override PartName="/word/media/rId208.jpg" ContentType="image/jpeg"/>
  <Override PartName="/word/media/rId220.jpg" ContentType="image/jpeg"/>
  <Override PartName="/word/media/rId120.jpg" ContentType="image/jpeg"/>
  <Override PartName="/word/media/rId135.jpg" ContentType="image/jpeg"/>
  <Override PartName="/word/media/rId290.jpg" ContentType="image/jpeg"/>
  <Override PartName="/word/media/rId181.jpg" ContentType="image/jpeg"/>
  <Override PartName="/word/media/rId151.jpg" ContentType="image/jpeg"/>
  <Override PartName="/word/media/rId184.jpg" ContentType="image/jpeg"/>
  <Override PartName="/word/media/rId295.jpg" ContentType="image/jpeg"/>
  <Override PartName="/word/media/rId126.jpg" ContentType="image/jpeg"/>
  <Override PartName="/word/media/rId105.jpg" ContentType="image/jpeg"/>
  <Override PartName="/word/media/rId163.jpg" ContentType="image/jpeg"/>
  <Override PartName="/word/media/rId252.jpg" ContentType="image/jpeg"/>
  <Override PartName="/word/media/rId157.jpg" ContentType="image/jpeg"/>
  <Override PartName="/word/media/rId229.jpg" ContentType="image/jpeg"/>
  <Override PartName="/word/media/rId111.jpg" ContentType="image/jpeg"/>
  <Override PartName="/word/media/rId202.jpg" ContentType="image/jpeg"/>
  <Override PartName="/word/media/rId223.jpg" ContentType="image/jpeg"/>
  <Override PartName="/word/media/rId166.jpg" ContentType="image/jpeg"/>
  <Override PartName="/word/media/rId273.jpg" ContentType="image/jpeg"/>
  <Override PartName="/word/media/rId276.jpg" ContentType="image/jpeg"/>
  <Override PartName="/word/media/rId226.jpg" ContentType="image/jpeg"/>
  <Override PartName="/word/media/rId178.jpg" ContentType="image/jpeg"/>
  <Override PartName="/word/media/rId132.jpg" ContentType="image/jpeg"/>
  <Override PartName="/word/media/rId148.jpg" ContentType="image/jpeg"/>
  <Override PartName="/word/media/rId108.jpg" ContentType="image/jpeg"/>
  <Override PartName="/word/media/rId140.jpg" ContentType="image/jpeg"/>
  <Override PartName="/word/media/rId243.jpg" ContentType="image/jpeg"/>
  <Override PartName="/word/media/rId258.jpg" ContentType="image/jpeg"/>
  <Override PartName="/word/media/rId145.jpg" ContentType="image/jpeg"/>
  <Override PartName="/word/media/rId249.jpg" ContentType="image/jpeg"/>
  <Override PartName="/word/media/rId193.jpg" ContentType="image/jpeg"/>
  <Override PartName="/word/media/rId287.jpg" ContentType="image/jpeg"/>
  <Override PartName="/word/media/rId298.jpg" ContentType="image/jpeg"/>
  <Override PartName="/word/media/rId211.jpg" ContentType="image/jpeg"/>
  <Override PartName="/word/media/rId94.jpg" ContentType="image/jpeg"/>
  <Override PartName="/word/media/rId255.jpg" ContentType="image/jpeg"/>
  <Override PartName="/word/media/rId100.jpg" ContentType="image/jpeg"/>
  <Override PartName="/word/media/rId154.jpg" ContentType="image/jpeg"/>
  <Override PartName="/word/media/rId279.jpg" ContentType="image/jpeg"/>
  <Override PartName="/word/media/rId196.jpg" ContentType="image/jpeg"/>
  <Override PartName="/word/media/rId232.jpg" ContentType="image/jpeg"/>
  <Override PartName="/word/media/rId303.jpg" ContentType="image/jpeg"/>
  <Override PartName="/word/media/rId217.jpg" ContentType="image/jpeg"/>
  <Override PartName="/word/media/rId129.jpg" ContentType="image/jpeg"/>
  <Override PartName="/word/media/rId246.jpg" ContentType="image/jpeg"/>
  <Override PartName="/word/media/rId282.jpg" ContentType="image/jpeg"/>
  <Override PartName="/word/media/rId205.jpg" ContentType="image/jpeg"/>
  <Override PartName="/word/media/rId117.jpg" ContentType="image/jpeg"/>
  <Override PartName="/word/media/rId264.jpg" ContentType="image/jpeg"/>
  <Override PartName="/word/media/rId172.jpg" ContentType="image/jpeg"/>
  <Override PartName="/word/media/rId261.jpg" ContentType="image/jpeg"/>
  <Override PartName="/word/media/rId114.jpg" ContentType="image/jpeg"/>
  <Override PartName="/word/media/rId214.jpg" ContentType="image/jpeg"/>
  <Override PartName="/word/media/rId240.jpg" ContentType="image/jpeg"/>
  <Override PartName="/word/media/rId235.jpg" ContentType="image/jpeg"/>
  <Override PartName="/word/media/rId123.jpg" ContentType="image/jpeg"/>
  <Override PartName="/word/media/rId267.png" ContentType="image/png"/>
  <Override PartName="/word/media/rId175.jpg" ContentType="image/jpeg"/>
  <Override PartName="/word/media/rId169.jpg" ContentType="image/jpeg"/>
  <Override PartName="/word/media/rId22.jpg" ContentType="image/jpeg"/>
  <Override PartName="/word/media/rId1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5tFsugL35qNdRPjXia2JA5Bwv9wVH0784Ggx5N1Q1jQicZzctENVGLc00Atlw5iaicFBf2mdP6CMCR7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教育的目的不是让人成为人上人</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小学时我就被灌输一种理念，就是说要成为人上人，学校里说，长辈们也这么说。他们告诉我，成为人上人的方法就是要吃得苦中苦，当时我比较小，没有延伸去想，就觉得人上人的意思应该是一个人站在另一个人肩膀上，这样似乎就能看到更远的风景。然后就有一个矛盾了，因为我想既然要站在别人身上，那么那个在下面被压着的那个人应该是最受苦的，怎么又说人上人要吃得苦中苦呢。</w:t>
      </w:r>
      <w:r>
        <w:t xml:space="preserve"> </w:t>
      </w:r>
    </w:p>
    <w:p>
      <w:pPr>
        <w:pStyle w:val="BodyText"/>
      </w:pPr>
      <w:r>
        <w:t xml:space="preserve"> </w:t>
      </w:r>
      <w:r>
        <w:t xml:space="preserve">中学时候我在某一天百无聊赖中又想到了这个问题，我突然意识到，有人要成为人上人，就必然有人要成为人下人。有人要踩着别人登高，就必然要有人被踩，所有人都想要当踩别人的人，那就导致了你只能去踩比你弱的人，而比你强的人需要踩着你。我觉得这就是鲁迅所说的“抽刀向更弱者”了，而这句话的前一句是“弱者愤怒”。</w:t>
      </w:r>
      <w:r>
        <w:t xml:space="preserve"> </w:t>
      </w:r>
    </w:p>
    <w:p>
      <w:pPr>
        <w:pStyle w:val="BodyText"/>
      </w:pPr>
      <w:r>
        <w:t xml:space="preserve"> </w:t>
      </w:r>
      <w:r>
        <w:t xml:space="preserve">后来接触到了更多的类似的理念，例如我生来就是人杰而非草芥、要站在群山之巅俯瞰平庸的沟壑等等。我感到匪夷所思，谁是人上人？谁是草芥？谁又是平庸的沟壑？打药除草的农民是吗？流水线的工人是吗？寒天里摆摊的小贩是吗？可这不都是劳动者吗？怎么无形之中，平等的价值观就成了一句空话了呢？</w:t>
      </w:r>
      <w:r>
        <w:t xml:space="preserve"> </w:t>
      </w:r>
    </w:p>
    <w:p>
      <w:pPr>
        <w:pStyle w:val="BodyText"/>
      </w:pPr>
      <w:r>
        <w:t xml:space="preserve"> </w:t>
      </w:r>
      <w:r>
        <w:t xml:space="preserve">当然，不可否认，人与人之间的不尊重甚至歧视是永远存在的。例如我在城里的高中上学时，也曾羞于启齿谈及过父母农民的职业，在大学寒暑假进厂打工之余，也被包工头嫌弃干活慢冷嘲热讽过，住过二十块钱一晚的旅舍，也曾在桥洞底下坐过半夜，可是这些就应该被歧视吗？就应该被说成是草芥，是平庸的沟壑吗？</w:t>
      </w:r>
      <w:r>
        <w:t xml:space="preserve"> </w:t>
      </w:r>
    </w:p>
    <w:p>
      <w:pPr>
        <w:pStyle w:val="BodyText"/>
      </w:pPr>
      <w:r>
        <w:t xml:space="preserve"> </w:t>
      </w:r>
      <w:r>
        <w:t xml:space="preserve">这样的理念无疑把人分了等级，像印度的婆罗门刹帝利吠舍首陀罗一样，只是这样的等级是无形的，还让一代代学生抱有了能够等级上升的幻想，为了这个上升而趋之若鹜。似乎考了高分就一定能够阶级跃迁了，努力了之后就一定能够高人一等了，倘若不知道尊重每一份职业每一个劳动者，把职业分为人杰和草芥，那纵即是学历再高，也不应该被推崇被肯定吧。</w:t>
      </w:r>
      <w:r>
        <w:t xml:space="preserve"> </w:t>
      </w:r>
    </w:p>
    <w:p>
      <w:pPr>
        <w:pStyle w:val="BodyText"/>
      </w:pPr>
      <w:r>
        <w:t xml:space="preserve"> </w:t>
      </w:r>
      <w:r>
        <w:t xml:space="preserve">我觉得教育所要传达的理念，还有我们的人生追求，不是要成为人上人，而是要让这个社会没有人上人。</w:t>
      </w:r>
      <w:r>
        <w:t xml:space="preserve"> </w:t>
      </w:r>
    </w:p>
    <w:p>
      <w:pPr>
        <w:pStyle w:val="BodyText"/>
      </w:pPr>
      <w:r>
        <w:t xml:space="preserve"> </w:t>
      </w:r>
      <w:r>
        <w:t xml:space="preserve">这样的梦想可谓是特难了，但是对于个人来说，也不难吧，学会尊重其他人，不带有色眼镜看人。你可以有更高的职业追求，也可以树立远大目标，你可以心里认为某些职业就是下三滥，可以不去聆听，也可以不去深入了解，但你不能在言行之中对一些职业充满鄙夷和不屑，对一些靠出卖体力换去报酬的劳动者有歧视。你不能抱着社会达尔文主义的想法，给自己的有色眼镜加上一顶堂而皇之的帽子。</w:t>
      </w:r>
      <w:r>
        <w:t xml:space="preserve"> </w:t>
      </w:r>
    </w:p>
    <w:p>
      <w:pPr>
        <w:pStyle w:val="BodyText"/>
      </w:pPr>
      <w:r>
        <w:t xml:space="preserve"> </w:t>
      </w:r>
      <w:r>
        <w:t xml:space="preserve">我想，人生的追求，并不是为了高人一等，把不如你的人踩在脚下。不是你在街上看到一个乞丐，教育孩子说要好好学习，以后不要成为这样的人，而是说你要好好学习，让社会上不要再有这样的人。</w:t>
      </w:r>
      <w:r>
        <w:t xml:space="preserve"> </w:t>
      </w:r>
    </w:p>
    <w:p>
      <w:pPr>
        <w:pStyle w:val="BodyText"/>
      </w:pPr>
      <w:r>
        <w:t xml:space="preserve"> </w:t>
      </w:r>
      <w:r>
        <w:t xml:space="preserve">接受教育和有人生追求的目的在于让我们有一个幸福满意的人生，但每个人对幸福的定义都不一样，有的人觉得有一个美满的家庭就是幸福，有的人认为要在某个事业上到达一定高度才幸福，有的人认为家人闲坐灯火可亲就是幸福，有的人认为付出一点换来一点回报就是幸福。我认为我能写出一部好的作品，成为一个问心无愧的作家就是幸福。</w:t>
      </w:r>
      <w:r>
        <w:t xml:space="preserve"> </w:t>
      </w:r>
    </w:p>
    <w:p>
      <w:pPr>
        <w:pStyle w:val="BodyText"/>
      </w:pPr>
      <w:r>
        <w:t xml:space="preserve"> </w:t>
      </w:r>
      <w:r>
        <w:t xml:space="preserve">人生的追求因为个体的差异性而变得不同，而教育的目的绝不是让人走向趋同，而是让人找到自己喜欢的路，然后平等对待走其他路的人，你可以选一条大多数人走的路，但你不能对走其他路的人嗤之以鼻。你不能一方面说着自己践行了核心价值观中的平等观念，一方面又说自己要成为人上人。</w:t>
      </w:r>
      <w:r>
        <w:t xml:space="preserve"> </w:t>
      </w:r>
    </w:p>
    <w:p>
      <w:pPr>
        <w:pStyle w:val="BodyText"/>
      </w:pPr>
      <w:r>
        <w:t xml:space="preserve"> </w:t>
      </w:r>
      <w:r>
        <w:t xml:space="preserve">我想，成为人上人的意思是你要不断超越曾经的自己，而不是超越其他人甚至踩着其他人。没有人生来就是草芥，没有人就活该当沟壑，每一个人都有被喜欢的方面。人是人，人不是动物，社会并不是离了你死我活的斗争就运转不下去了，就非得靠撕咬的优胜劣汰才能活下去。</w:t>
      </w:r>
      <w:r>
        <w:t xml:space="preserve"> </w:t>
      </w:r>
    </w:p>
    <w:p>
      <w:pPr>
        <w:pStyle w:val="BodyText"/>
      </w:pPr>
      <w:r>
        <w:t xml:space="preserve"> </w:t>
      </w:r>
      <w:r>
        <w:t xml:space="preserve">在竞争中胜出，再回过头来说那些没有胜出的人是不努力的草芥，这其实就是德不配位。抽刀向更弱者的人，本来就是心里没底气的体现。</w:t>
      </w:r>
      <w:r>
        <w:t xml:space="preserve"> </w:t>
      </w:r>
    </w:p>
    <w:p>
      <w:pPr>
        <w:pStyle w:val="BodyText"/>
      </w:pPr>
      <w:r>
        <w:t xml:space="preserve"> </w:t>
      </w:r>
      <w:r>
        <w:rPr>
          <w:bCs/>
          <w:b/>
        </w:rPr>
        <w:t xml:space="preserve"> </w:t>
      </w:r>
      <w:r>
        <w:rPr>
          <w:bCs/>
          <w:b/>
        </w:rPr>
        <w:t xml:space="preserve">公众号已开通留言功能，可翻阅至最下方留言。</w:t>
      </w:r>
      <w:r>
        <w:rPr>
          <w:bCs/>
          <w:b/>
        </w:rPr>
        <w:t xml:space="preserve"> </w:t>
      </w:r>
      <w:r>
        <w:t xml:space="preserve"> </w:t>
      </w: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ajNVdqHZLLBLX1YLBGkptBf6es6m3OTpHics9zFZgO2BicTtnrkC0FgKbwXkzmDP1kPRG7Py8SI6w8YsPG8NlDpiaPos7HSGKmYjDBNgUMHFicJGNXkCulRJ4Pvia81xJH01F/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_23ki_</w:t>
      </w:r>
      <w:r>
        <w:t xml:space="preserve">来自辽宁</w:t>
      </w:r>
    </w:p>
    <w:p>
      <w:pPr>
        <w:pStyle w:val="BodyText"/>
      </w:pPr>
      <w:r>
        <w:t xml:space="preserve">我们是一个争当人上人的民族，我们这个民族潜意识里不认为“大家都好”才是爽，而是要“我比大多数人好”才叫爽。“出人头地”的文化氛围注定了大部分人成年后都是潜意识里的自卑者和失落者</w:t>
      </w:r>
    </w:p>
    <w:p>
      <w:pPr>
        <w:pStyle w:val="BodyText"/>
      </w:pPr>
      <w:r>
        <w:drawing>
          <wp:inline>
            <wp:extent cx="812800" cy="812800"/>
            <wp:effectExtent b="0" l="0" r="0" t="0"/>
            <wp:docPr descr="" title="" id="98" name="Picture"/>
            <a:graphic>
              <a:graphicData uri="http://schemas.openxmlformats.org/drawingml/2006/picture">
                <pic:pic>
                  <pic:nvPicPr>
                    <pic:cNvPr descr="http://wx.qlogo.cn/mmhead/Q3auHgzwzM6VbGrBOOAlGagxkqgSgMFEKjUr4VTcuSxZf64GJ3Sezw/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可能现状无法改变，但我打心眼里不认可它</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ajNVdqHZLLD5kW3QwB75JR5WVnISwK4mzmdYoPgIMIoMl5UTFVoKhSOZqS36h897q6Cxd8VhEAIKV5J0qweiaeHgAkfb246vZCfiaibObS0794jH5ql4ibMgNC4Qe4ve2aEd/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路克</w:t>
      </w:r>
      <w:r>
        <w:t xml:space="preserve">来自河北</w:t>
      </w:r>
    </w:p>
    <w:p>
      <w:pPr>
        <w:pStyle w:val="BodyText"/>
      </w:pPr>
      <w:r>
        <w:t xml:space="preserve"> 您认为如果没有“比别人更好的驱动”，您为什么选择做文字工作而不是去电子厂，人生没有驱动力我为什么还要好好学习。所以驱动必然要有，可贵的是达到了所求的思想境界后，去用自己的强大理性来反向完善社会。</w:t>
      </w:r>
    </w:p>
    <w:p>
      <w:pPr>
        <w:pStyle w:val="BodyText"/>
      </w:pPr>
      <w:r>
        <w:drawing>
          <wp:inline>
            <wp:extent cx="812800" cy="812800"/>
            <wp:effectExtent b="0" l="0" r="0" t="0"/>
            <wp:docPr descr="" title="" id="103" name="Picture"/>
            <a:graphic>
              <a:graphicData uri="http://schemas.openxmlformats.org/drawingml/2006/picture">
                <pic:pic>
                  <pic:nvPicPr>
                    <pic:cNvPr descr="http://wx.qlogo.cn/mmhead/Q3auHgzwzM6VbGrBOOAlGagxkqgSgMFEKjUr4VTcuSxZf64GJ3Sezw/64" id="104"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职业选择有的从容有的被迫，但不应有高低之分。您说的对，驱动要有，难的是保持初心与兼济他人。我连独善其身尚难，只能做点力所能及的了，例如呼吁和阐述观点。</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O9pEic1aHxea80kAVMIR8zRibWh8GoM5v9eia6U3OSO8iaiaL2oXYM4xaOtG9pO57GzNH4pFpDw18RicXs7kTf6bPhadTLszcodJ1LGx1uzXrxXicbkcYfT1hXuSJDxZIgeAV4N/64" id="107" name="Picture"/>
                    <pic:cNvPicPr>
                      <a:picLocks noChangeArrowheads="1" noChangeAspect="1"/>
                    </pic:cNvPicPr>
                  </pic:nvPicPr>
                  <pic:blipFill>
                    <a:blip r:embed="rId1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何东洋</w:t>
      </w:r>
      <w:r>
        <w:t xml:space="preserve">来自四川</w:t>
      </w:r>
    </w:p>
    <w:p>
      <w:pPr>
        <w:pStyle w:val="BodyText"/>
      </w:pPr>
      <w:r>
        <w:t xml:space="preserve">我们这个民族最先喊出“天下大同”，近代以来无数文人志士追求民主共和，今天的社会现状，并非一日之功。40年高速发展，阶层差距扩大，才导致了现在的人人想成为人上人。市场分配资源有效率却无法兼顾公平。</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PiajxSqBRaELiavn80ZawqicFeF9ibElU42ItcXWhkbxKbePzs97IdNLLBjZib7A8AFt7dW4ubsK3du6eCKUiaDAK7ib57PfUkF1OcZwYBlgJe8YHvqfNNf5kuaHtibL9MQjOgST/64" id="110" name="Picture"/>
                    <pic:cNvPicPr>
                      <a:picLocks noChangeArrowheads="1" noChangeAspect="1"/>
                    </pic:cNvPicPr>
                  </pic:nvPicPr>
                  <pic:blipFill>
                    <a:blip r:embed="rId1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前些天看到一段话</w:t>
      </w:r>
      <w:r>
        <w:t xml:space="preserve"> </w:t>
      </w:r>
      <w:r>
        <w:t xml:space="preserve">“我们老话说‘吃啥补啥’</w:t>
      </w:r>
      <w:r>
        <w:t xml:space="preserve"> </w:t>
      </w:r>
      <w:r>
        <w:t xml:space="preserve">所以吃苦并不能让你成为人上人</w:t>
      </w:r>
      <w:r>
        <w:t xml:space="preserve"> </w:t>
      </w:r>
      <w:r>
        <w:t xml:space="preserve">得吃人。”</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O9pEic1aHxebWaABVfAllibcazVZvVqEYOcBicheJgm9HgFXJnpOkbkWbibeBriaqIZf8StphKnKfoN9eJsoDjV4F7tACO4RIGbn25c6R0MWuwicFeIjMaEcrCVVZzdxOibcKeK/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诘草</w:t>
      </w:r>
      <w:r>
        <w:t xml:space="preserve">来自浙江</w:t>
      </w:r>
    </w:p>
    <w:p>
      <w:pPr>
        <w:pStyle w:val="BodyText"/>
      </w:pPr>
      <w:r>
        <w:t xml:space="preserve">救救孩子</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n6tINRGwUZV6jfbRfTTI7ZxibgC40iaNN7YIlU371NqFUp0FeagyJ4S9rovpNjdJxvhFiafVeEtovNpPRtrKHCKwGOYzXSTbp89/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麻雀＆凤凰</w:t>
      </w:r>
      <w:r>
        <w:t xml:space="preserve">来自山西</w:t>
      </w:r>
    </w:p>
    <w:p>
      <w:pPr>
        <w:pStyle w:val="BodyText"/>
      </w:pPr>
      <w:r>
        <w:t xml:space="preserve">我能get到你所说的，因为我曾经有过类似的思考。但是当我有了一定的人生阅历后，我发现这样的想法太过理想主义和一厢情愿的想当然。首先决定人有“人上人”想法的不是主观而是客观，因为真实世界里的职业客观地存在三六九等，才使得人有了等级的观念，很多人想成为“人上人”并不是简单地想要踩着别人出头，或者把别人当做“人下人”，很多人想成为“人上人”只是因为不想被别人当做“人下人”，不想去做没有尊严没有奔头只有劳累和屈辱的职业。</w:t>
      </w:r>
      <w:r>
        <w:t xml:space="preserve"> </w:t>
      </w:r>
      <w:r>
        <w:t xml:space="preserve">“人上人”的观念本质上反应的是阶级社会的现实。要想人们消除“人上人”的观念，要从根本上消除贫富差距和阶级剥削才行。什么时候环卫工人、拾荒者、建筑工人、种田的农民、电子厂的工人……从事这些职业的人和公务员、金融行业、律师、大公司白领等职业一样，事实上享有法律保障的各种权利，并且没有悬殊的收入差距时，人们才能大体上达到你所畅想的思想境界。的确每个人都有选择职业的自由，但当职业本身有了事实上的高低贵贱之分时，从事不同职业的人自然而然也有了高低贵贱之分，如果不是被逼无奈，会有人心甘情愿去向下选择一个没有尊严没有保障只有苦累和剥削的苦逼职业吗？人们追求“人上人”，本质上就是恐惧被压迫被剥削而已。</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x1BUY61tgTYM99YaEoQyNmiaKaqHZHe5ltlzibRm7av8lCHfpibAcRzSc38DTqvBCu1e7JdMe9kvraYTI2lUmGsFLl6FoiaYkU0/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贰伍捌</w:t>
      </w:r>
      <w:r>
        <w:t xml:space="preserve">来自辽宁</w:t>
      </w:r>
    </w:p>
    <w:p>
      <w:pPr>
        <w:pStyle w:val="BodyText"/>
      </w:pPr>
      <w:r>
        <w:t xml:space="preserve">现在不少老师都给学生灌输什么中考是分蓝领白领，所以要好好学习，我听着挺不自在的，颇有一种“三年玉碎，初中决战，然后高中决战，大学决战”的感觉。我很心疼“教育大省”尤其是河北省的同学们，他们活得不像孩子，甚至不像人。蓝领就从那世纪之交之后变成了无能者的代名词，令人唏嘘啊。。。</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HvxKg8z8EhtbVo04Mia9vE3AcB482fNwPFDVvkL0JFbAk3DvkHyTvpdfR3orhzQNk2OCuoLtibsWswJHKoRbv6PeylyiaZic8Re/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码头整点薯条</w:t>
      </w:r>
      <w:r>
        <w:t xml:space="preserve">来自陕西</w:t>
      </w:r>
    </w:p>
    <w:p>
      <w:pPr>
        <w:pStyle w:val="BodyText"/>
      </w:pPr>
      <w:r>
        <w:t xml:space="preserve">教育目前看来，是在充担着划分阶层的社会任务，学校就是一个小型社会，教孩子提前演习成年人的生活法则。而所谓的向下一代传输某种普世价值或是说丰富其灵魂等等更像是一种理想主义的人文附带品，而且能做到这些的教育者本来就是凤毛麟角。我也常常想过，如公平，善良，正义，爱情这些概念是不是永远只能是人类的一种幻想，给这残酷且世俗的生活带来一丝希望，有人信了且会去努力尝试，但大部分人会由着本性去摧毁它们。人人平等，人人自由的社会道阻且长。</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WL5JHAgPEHAgrxSTbjmKlRZxeP2ibkJs6ia9s0OxMI9IyicuGZuFLOZ2enVcms9AAv4qnSfM5zmVX98IupaTZnFLF/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以目前的文明进度来看，总归是要有人抬轿子的……</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O9pEic1aHxeZPMOjCsrUevfGSSz5EZaRD17fCfpSyfQ1hWWjW9XGYK44tLRqwSndibkUicyFZJmicdkNFfQ2Aibe04cibQXdXbrNZcQeRSJQngZAgG8wbfccG9jHHXeNR4xssZ/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真烂漫</w:t>
      </w:r>
      <w:r>
        <w:t xml:space="preserve">来自河北</w:t>
      </w:r>
    </w:p>
    <w:p>
      <w:pPr>
        <w:pStyle w:val="BodyText"/>
      </w:pPr>
      <w:r>
        <w:t xml:space="preserve">评论第一条“我们是一个争当人上人的民族……”这条评论直接把作者所谈的并无所指的“问题”安插到我们民族的头上，无论是争当人上人还是职业歧视难道不是人类的通病吗，及时在西方最崇尚民主和平等的古希腊时期，他们的妇女和奴隶仍然是不属于民主体制中成员的，所以等级意识和对职业的高低贵贱之分就是当前生产力发展水平低下而产生的社会问题啊。在此之前以及在未来几百年或者几千年，这些问题难免是要存在于人类社会的啊，为什么要归结于我们民族怎样怎样。你说我们民族不认为“大家都好”才是爽，那为什么早在两千七百多年前是中国的孔子提出的天下大同的观念，那为什么社会主义能够在中国生根发芽成长到现在，而不是在西方，或者说为什么不是主张功利主义宣扬社会达尔文主义的资本主义在你口中的中华民族生根发芽。</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0Ue4mIpaVic2PgicIozzkbbic8pyQhnFbCHRaPtApicicdCMzdV0wXyH1xNhBsBtGW8YzN8F41dRvDwDQmhUFU80xib9VXktpd0Cttj1ByW5j7pgaicPibyUhYjiahmdPyz7ldDg/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mmeow</w:t>
      </w:r>
      <w:r>
        <w:t xml:space="preserve">来自陕西</w:t>
      </w:r>
    </w:p>
    <w:p>
      <w:pPr>
        <w:pStyle w:val="BodyText"/>
      </w:pPr>
      <w:r>
        <w:t xml:space="preserve">社会主义在中国生根发芽到现在毋庸置疑少不了诸多革命先辈的努力奋斗，也恰恰是他们的努力换来的，但这不能否认当今社会存在“争当人上人”思想的灌输，作者从来表达没有苟同西方打压中国，但你的措辞有点偏激了，请您能理解作者想要表达的观点，谢谢你</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PiajxSqBRaEKSJSZVZ9ibyHDiawVjtqgMpKIQ0XQ8ib2qQ1iaTqib1pcibJ6g2qBDicuC6siaYtOBoibKJAl5HmF2re46c6TXSBeCZ77ac1icIbXYrnexaFicaMMztprJOzLCvib9zibdC/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E</w:t>
      </w:r>
      <w:r>
        <w:t xml:space="preserve">来自云南</w:t>
      </w:r>
    </w:p>
    <w:p>
      <w:pPr>
        <w:pStyle w:val="BodyText"/>
      </w:pPr>
      <w:r>
        <w:t xml:space="preserve">好的教育是为了成为一个更好的普通人，成为一个不会校园霸凌别人的普通人，成为一个平平安安健健康康，开开心心的，普通人。</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KHvxKg8z8Eia5A7ECwfDL4ldElbuibM1jyOemOiaibJgTgQkAUR9Evw1iabtiacRtvvMt6LeJ8cUlzk6eZLWTjuELpgQibeLRbsIByP/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萌萌</w:t>
      </w:r>
      <w:r>
        <w:t xml:space="preserve">来自山西</w:t>
      </w:r>
    </w:p>
    <w:p>
      <w:pPr>
        <w:pStyle w:val="BodyText"/>
      </w:pPr>
      <w:r>
        <w:t xml:space="preserve">刚刚看到你的文章，让我很愧疚，自己是多么的不知足，不珍惜所拥有的东西，现在后悔或许是有点晚了，但是希望你的文字给予的力量让我努力前行吧。</w:t>
      </w:r>
    </w:p>
    <w:p>
      <w:pPr>
        <w:pStyle w:val="BodyText"/>
      </w:pPr>
      <w:r>
        <w:drawing>
          <wp:inline>
            <wp:extent cx="812800" cy="812800"/>
            <wp:effectExtent b="0" l="0" r="0" t="0"/>
            <wp:docPr descr="" title="" id="138" name="Picture"/>
            <a:graphic>
              <a:graphicData uri="http://schemas.openxmlformats.org/drawingml/2006/picture">
                <pic:pic>
                  <pic:nvPicPr>
                    <pic:cNvPr descr="http://wx.qlogo.cn/mmhead/Q3auHgzwzM6VbGrBOOAlGagxkqgSgMFEKjUr4VTcuSxZf64GJ3Sezw/64" id="13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有没有，我们各有所长的，不应该妄自菲薄呀。加油同志，与你共勉。</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Q3auHgzwzM46C1htvde2cxhWh2Mqx8fXYlUiaUHwbf7ZaAh6HNf9MRoK1hw6sCRQeVKNdxryk5F1TBQVh8vlGAdzvFF6kMGia8IxRtV83ovvcgwrPqFjMufVicicfcaOocIa/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oir</w:t>
      </w:r>
      <w:r>
        <w:t xml:space="preserve">来自安徽</w:t>
      </w:r>
    </w:p>
    <w:p>
      <w:pPr>
        <w:pStyle w:val="BodyText"/>
      </w:pPr>
      <w:r>
        <w:t xml:space="preserve">有些人生来就是人上人[难过]</w:t>
      </w:r>
    </w:p>
    <w:p>
      <w:pPr>
        <w:pStyle w:val="BodyText"/>
      </w:pPr>
      <w:r>
        <w:drawing>
          <wp:inline>
            <wp:extent cx="812800" cy="812800"/>
            <wp:effectExtent b="0" l="0" r="0" t="0"/>
            <wp:docPr descr="" title="" id="143" name="Picture"/>
            <a:graphic>
              <a:graphicData uri="http://schemas.openxmlformats.org/drawingml/2006/picture">
                <pic:pic>
                  <pic:nvPicPr>
                    <pic:cNvPr descr="http://wx.qlogo.cn/mmhead/Q3auHgzwzM6VbGrBOOAlGagxkqgSgMFEKjUr4VTcuSxZf64GJ3Sezw/64" id="144"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生来就在罗马</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Q3auHgzwzM57vJOjDh7jMrxJPUATZnvicH7LibKVADdXS4zlRMia9qB062cvLosqSAYuiaTY4RMCpLVfXIuiakwM5ibrG0hoIeaQXARDnu7HGy4Z3PCMVicTwu5VG2jQTBHBnTG/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五香蛋</w:t>
      </w:r>
      <w:r>
        <w:t xml:space="preserve">来自山东</w:t>
      </w:r>
    </w:p>
    <w:p>
      <w:pPr>
        <w:pStyle w:val="BodyText"/>
      </w:pPr>
      <w:r>
        <w:t xml:space="preserve">作者的文章里面我看到了很多我自己思考的影子，但都不如作者全面、客观，我的知识储备也不如作者充足。读了文章感觉受益匪浅[抱拳]</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PiajxSqBRaELgkrvHjkLr4JNng8CdDWWrQLlr6xAX3NmyibEdosKAxuu3FxRmqR6G9CsfbtUfC6eQoeM0qfSe5Tw/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内观</w:t>
      </w:r>
      <w:r>
        <w:t xml:space="preserve">来自新疆</w:t>
      </w:r>
    </w:p>
    <w:p>
      <w:pPr>
        <w:pStyle w:val="BodyText"/>
      </w:pPr>
      <w:r>
        <w:t xml:space="preserve">东亚国家在现代教育体系本来就有的普鲁士的基因，再加上了东亚儒家和科举传统。而对于有的国家来说，可以说又加上了苏联式教育的实用速成导向和思想灌输功能。</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KHvxKg8z8EjAMbJqHpLXZjp8XE0eJLnIhsON55Qw7t1iap7bPQFWn5dz7SIn4KSicDApXBlbWl753ZDeib0oIuqule64567HqUteiagXTtWCBMbYWhXNaUmia1iagHlrn0iaWmW/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醒</w:t>
      </w:r>
      <w:r>
        <w:t xml:space="preserve">来自江西</w:t>
      </w:r>
    </w:p>
    <w:p>
      <w:pPr>
        <w:pStyle w:val="BodyText"/>
      </w:pPr>
      <w:r>
        <w:t xml:space="preserve">表面上看是要提升劳动者待遇和社会地位，但要根本上解决这个问题，还是要消灭阶级。</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ajNVdqHZLLDSsCEFCy1gicY21S3A4fewwDLURemzSHjcxJUboXWydsI2UKoO0BuzJEgxn2FicbDye6M37DXR9ZboSjmT5hfqQ20L046wribdjtAAuAPbdeobQZGZ59sJ1uR/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ermanent.</w:t>
      </w:r>
      <w:r>
        <w:t xml:space="preserve">来自山东</w:t>
      </w:r>
    </w:p>
    <w:p>
      <w:pPr>
        <w:pStyle w:val="BodyText"/>
      </w:pPr>
      <w:r>
        <w:t xml:space="preserve">理想主义者的鲜花终究会绽开在现实主义的冰冷土壤之上！</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O9pEic1aHxeaqWV4bZJbaj1sjibXLNsV6CG8jCk8oOVVWll1C4TrBLDgM3Sxq9dj2vzx4niaClovfkhmortVbpib8437Rflplwicf/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池</w:t>
      </w:r>
      <w:r>
        <w:t xml:space="preserve">来自广东</w:t>
      </w:r>
    </w:p>
    <w:p>
      <w:pPr>
        <w:pStyle w:val="BodyText"/>
      </w:pPr>
      <w:r>
        <w:t xml:space="preserve">在我们的文明社会中，使人变脆弱的最隐秘的方式就是让你成为只为你自己而活和思考的人，不让你产生对所处社会和其它同胞的联系和共鸣，所以在仍存有苦难与不公的世界上，不该为了个人的喜悲和得失而活，也不能迷失在对个人的虚荣和欲求的满足之中丢失对其他人的关怀和爱意。</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F9ibSwf6Oo4qMJI4KcSz1YjNRPN8pqSepApAVUcxuOOpic0W7fibz1QZe4MD5T1Sb5ibeA5ia4V1qiaj6kGJ8uwyewzbelOSrPg1uYFibHP5icnlGFibwMkFQGY6LicuOHEZo8qicfY/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冬青</w:t>
      </w:r>
      <w:r>
        <w:t xml:space="preserve">来自广东</w:t>
      </w:r>
    </w:p>
    <w:p>
      <w:pPr>
        <w:pStyle w:val="BodyText"/>
      </w:pPr>
      <w:r>
        <w:t xml:space="preserve">我偏要将理想主义的花栽到现实主义的土壤里</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O9pEic1aHxeaaCgAuRSYKzCmTKu7DWNvL14OczDbrzjHhoeMWCBTMjdpp6Wsr4EoADu3yia34IicoqU8ZInVzqiavWeNvg6IZeiaE/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最終回</w:t>
      </w:r>
      <w:r>
        <w:t xml:space="preserve">来自四川</w:t>
      </w:r>
    </w:p>
    <w:p>
      <w:pPr>
        <w:pStyle w:val="BodyText"/>
      </w:pPr>
      <w:r>
        <w:t xml:space="preserve">“教育的目的不在于成为人上人”，多么理想化的伟大目标。我大概理解，因为我的观点和这观点是接近的。但我觉得，如果一件事既然存在就必然尤其合理性。每每看见一种可能，我都喜欢从另外的方面考虑。我们也可以就”教育的目的就是让人成为人上人“来写一篇文章，阐述为什么需要这样的教育，而且我感觉当我们真正理解社会需要这样的教育之后，我们才会有更多的成长。“以目前的文明进度来看，总归是要有人抬轿子的……”，我挺同意的。</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PiajxSqBRaEI3wpliadn7Ut5VhynLg4jpLia2zjMJtIBQpr2a8t7oMrwxpDwkBKH6vl6vO21GwvmVZOwtQpnQVxEkgPdYo3CbR3LHZibyT0ysodFKJ03icAU2jgkyZDicQ8r5n/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蓝冰伞</w:t>
      </w:r>
      <w:r>
        <w:t xml:space="preserve">来自河南</w:t>
      </w:r>
    </w:p>
    <w:p>
      <w:pPr>
        <w:pStyle w:val="BodyText"/>
      </w:pPr>
      <w:r>
        <w:t xml:space="preserve">并不是所有人都能成为人上人的，所以我认为我们的教育应当给予不用教的人小灵感，需要教的人小建议，教不会的人小温暖</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n6tINRGwUZXNqQNFnyIP6IXsTq1bNVwZ4Qw2zLfHu3Wyledug7AbTHpicmCazbwjOZfhlv6seMB0TtmLA15bawzYS3MiaIlibV1SKHFdVanJkAEHAEtr1yF97U2F49HNhoT/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ことこと</w:t>
      </w:r>
      <w:r>
        <w:t xml:space="preserve">来自江西</w:t>
      </w:r>
    </w:p>
    <w:p>
      <w:pPr>
        <w:pStyle w:val="BodyText"/>
      </w:pPr>
      <w:r>
        <w:t xml:space="preserve">其实我们心里可能并没有想做人上人</w:t>
      </w:r>
      <w:r>
        <w:t xml:space="preserve"> </w:t>
      </w:r>
      <w:r>
        <w:t xml:space="preserve">只是这个社会要求我们必须要做人上人[抓狂]</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n6tINRGwUZV6jfbRfTTI7XpiceUCUQibaOWcluPsibogOAUUMhu7Te9AzTuiayz5arFsOEia5DQBSnEL429963YmvOCAKSR4OtCibT/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镜缘</w:t>
      </w:r>
      <w:r>
        <w:t xml:space="preserve">来自陕西</w:t>
      </w:r>
    </w:p>
    <w:p>
      <w:pPr>
        <w:pStyle w:val="BodyText"/>
      </w:pPr>
      <w:r>
        <w:t xml:space="preserve">认识生活，依旧热爱生活，并依然愿意将它改造为更美好的生活，并持续付诸于实践——现实理想主义者</w:t>
      </w:r>
      <w:r>
        <w:t xml:space="preserve"> </w:t>
      </w:r>
      <w:r>
        <w:t xml:space="preserve">愿我，愿我们，都能成为这样的现实理想主义者</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n6tINRGwUZX2x109pu5QoPyMKlJyMdE6UNyyL8pib3Jm6AbCaQb1FgKs08hHugealIoVxF2XaXB6yzJdqwFzxLZTAZz7dINVz/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繁星入梦</w:t>
      </w:r>
      <w:r>
        <w:t xml:space="preserve">来自江西</w:t>
      </w:r>
    </w:p>
    <w:p>
      <w:pPr>
        <w:pStyle w:val="BodyText"/>
      </w:pPr>
      <w:r>
        <w:t xml:space="preserve">“不忘初心”四个字的分量越来越重。此后如若没有炬火，我便是唯一的光。</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PiajxSqBRaEJuHVXYKKRkLicTdgExHdjg9jibEeSp6mObg10xicJiaAAQaALVR72HJvAwgPfY9hb5R7jMLFocM7vxYZJwtuU1aD3zicLVUzNntgtazrUWSGUYCkZZSLuDhqYbP/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秉烛纵狂高鉴铸魂树人至圣先师</w:t>
      </w:r>
      <w:r>
        <w:t xml:space="preserve">来自广东</w:t>
      </w:r>
    </w:p>
    <w:p>
      <w:pPr>
        <w:pStyle w:val="BodyText"/>
      </w:pPr>
      <w:r>
        <w:t xml:space="preserve">如今社会中存在着两种截然相反的思想：人人平等的理念深入人心，但向上攀缘的追求却更加根深蒂固。</w:t>
      </w:r>
      <w:r>
        <w:t xml:space="preserve"> </w:t>
      </w:r>
      <w:r>
        <w:t xml:space="preserve">而那令理想主义得以生存的土壤之所以存在，并不是因为现在有人去栽培和构塑它，而是因为有位伟大的人，一种伟大的思想，一群可敬的人曾经来过。</w:t>
      </w:r>
      <w:r>
        <w:t xml:space="preserve"> </w:t>
      </w:r>
      <w:r>
        <w:t xml:space="preserve">现如今，苍山如海，残阳如血，待从头越。</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KHvxKg8z8Eia5A7ECwfDL4nLhyicMkxjHKabvPDaf7hPp8xxo7eQ1ZSLG2ialP9XLicMhLJxmZ42XWx0GmothibickC5MPStOXoicjN/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宁</w:t>
      </w:r>
      <w:r>
        <w:t xml:space="preserve">来自河北</w:t>
      </w:r>
    </w:p>
    <w:p>
      <w:pPr>
        <w:pStyle w:val="BodyText"/>
      </w:pPr>
      <w:r>
        <w:t xml:space="preserve">1.共产党宣言或许可以解答部分疑问。你的想法很对，但是目前人类的文明程度满足不了实现这种思想的基础，看看加沙现在啥样就知道了。这种情况下只能独善其身。2.有各种各样的理论，例如有的理论认为人的幸福感就是来源于比较。有的认为很多源于人这个物种的硬件（DNA）表达，思想有时候进步比身体进化快，身体与思想的矛盾就会越来越严重。3.关于人的本质，我很认同马克思的一些观点，生而为人应该是个很幸运的事，但显然与现实还有很大距离要走。</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HvxKg8z8EjtHJS2rnQicS6ticJTgJicooPGGvKFnOOoS17gicnP2quXf0nUkR5fT0aZU0w3CjfHqrHNbCibQoo3GSfr3LwlIA6XOQ5iaVqhQyiaUSPBNhbwq1IZLLoOVMxic2sT/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行</w:t>
      </w:r>
      <w:r>
        <w:t xml:space="preserve">来自安徽</w:t>
      </w:r>
    </w:p>
    <w:p>
      <w:pPr>
        <w:pStyle w:val="BodyText"/>
      </w:pPr>
      <w:r>
        <w:t xml:space="preserve">曾经有人努力过，但是失败了</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KHvxKg8z8EgPTHoHuo0V3NrvuIwPdeibYWeOtz04fO2ibvVUGpIlzbhKGfMUUNoZHe39TVAmwLKVGhmqxlxMzlw1BYy4lW2V37lJCEjft36wqvMreM3FJ7QVrK6NeGVUs1/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北京</w:t>
      </w:r>
    </w:p>
    <w:p>
      <w:pPr>
        <w:pStyle w:val="BodyText"/>
      </w:pPr>
      <w:r>
        <w:t xml:space="preserve">体制的改革是一项漫长的工作，当老师的却可能在制度的框框下撑起一方空间，保护和培养学生的创造力，我想这是教师制度的一个好处，也是我们进行局部改革的机会。一个老师可以做努力做一班的改革，一个年级组长可以做一年级的改革，上下同心，可以做一校的改革，改革者怎么可以哀叹有美志而不能遂呢？</w:t>
      </w:r>
    </w:p>
    <w:p>
      <w:pPr>
        <w:pStyle w:val="BodyText"/>
      </w:pPr>
      <w:r>
        <w:drawing>
          <wp:inline>
            <wp:extent cx="812800" cy="812800"/>
            <wp:effectExtent b="0" l="0" r="0" t="0"/>
            <wp:docPr descr="" title="" id="191" name="Picture"/>
            <a:graphic>
              <a:graphicData uri="http://schemas.openxmlformats.org/drawingml/2006/picture">
                <pic:pic>
                  <pic:nvPicPr>
                    <pic:cNvPr descr="http://wx.qlogo.cn/finderhead/eHEMOF2hOekbsv3dFBCFoMwGSq0rRTRh5BzEhWVpC1Kff8NKhkzEMQ/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oldsteps13</w:t>
      </w:r>
      <w:r>
        <w:t xml:space="preserve">来自江苏</w:t>
      </w:r>
    </w:p>
    <w:p>
      <w:pPr>
        <w:pStyle w:val="BodyText"/>
      </w:pPr>
      <w:r>
        <w:t xml:space="preserve">前两个月买了一本老书，可以随身携带的小红本，叫《马列著作选读》（战士读本），当年是每个战士人手一本的必修课，里面收录了马列的核心思想，如果这本书能纳入我们中学的必修课...</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Q3auHgzwzM5WE7vGrQV92VQGyNlLelHD8GziaqibF0IwyicnVNsO1BL5YKes5bhmHaXs5hZiaYhtMcN1SQ0hWjiavqB9MicobaBJzDCkTczPabjNKVpxQ8d4QGxM6AViaLhOA2RQ9mPgpRHMRU/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y</w:t>
      </w:r>
      <w:r>
        <w:t xml:space="preserve">来自河南</w:t>
      </w:r>
    </w:p>
    <w:p>
      <w:pPr>
        <w:pStyle w:val="BodyText"/>
      </w:pPr>
      <w:r>
        <w:t xml:space="preserve">作者的文章令人发思，看完后，我存于心里的一些对社会的飘忽看法，变得更坚定些了，谢谢作者</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k0Ue4mIpaV8LGwxdU1a5yf25dZ2XhwQia8dB1Du8VfOb7blMfULvUBbcUBPm7dW0hbBnupSmug0Mb3v82dboO9ejPV3c8mvmNcew2xiaYNzLEqFfjiaj3ceekWzXUrBn0f1/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兜兜有个大太阳</w:t>
      </w:r>
      <w:r>
        <w:t xml:space="preserve">来自山西</w:t>
      </w:r>
    </w:p>
    <w:p>
      <w:pPr>
        <w:pStyle w:val="BodyText"/>
      </w:pPr>
      <w:r>
        <w:t xml:space="preserve">一直被教育，好好学习，不然就得当人下人，一直很苦恼，却找不到合适的论据驳斥。直到今天，好好学习，让社会不再有人下人，这个观点振聋发聩，格局大开</w:t>
      </w:r>
    </w:p>
    <w:p>
      <w:pPr>
        <w:pStyle w:val="BodyText"/>
      </w:pPr>
      <w:r>
        <w:drawing>
          <wp:inline>
            <wp:extent cx="5334000" cy="5334000"/>
            <wp:effectExtent b="0" l="0" r="0" t="0"/>
            <wp:docPr descr="" title="" id="200" name="Picture"/>
            <a:graphic>
              <a:graphicData uri="http://schemas.openxmlformats.org/drawingml/2006/picture">
                <pic:pic>
                  <pic:nvPicPr>
                    <pic:cNvPr descr="https://wx.qlogo.cn/mmopen/vi_32/DYAIOgq83erx3dZgYibgcQ0gv42QRWDBPywHCfxCice1KApCErscuxsCmba8eHOqNPp3UGN3EBcCx6GZvm9BfyPQ/64" id="201" name="Picture"/>
                    <pic:cNvPicPr>
                      <a:picLocks noChangeArrowheads="1" noChangeAspect="1"/>
                    </pic:cNvPicPr>
                  </pic:nvPicPr>
                  <pic:blipFill>
                    <a:blip r:embed="rId1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串出我人生</w:t>
      </w:r>
      <w:r>
        <w:t xml:space="preserve">来自山东</w:t>
      </w:r>
    </w:p>
    <w:p>
      <w:pPr>
        <w:pStyle w:val="BodyText"/>
      </w:pPr>
      <w:r>
        <w:t xml:space="preserve">小呀么小二郎呀，背着个书包上学堂，不怕太阳晒风雨狂。只为那穷人永翻身呀不受人欺侮哎不做牛和羊</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O9pEic1aHxebezua5Lz7EWDK0mss2mRgZGyHGjt7nxS9u2tsqE9Pt57FoHn1LferLcqaUtaiaJDIX4vDeVMS943ZXgaDTmlyHh/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葛崇景</w:t>
      </w:r>
      <w:r>
        <w:t xml:space="preserve">来自福建</w:t>
      </w:r>
    </w:p>
    <w:p>
      <w:pPr>
        <w:pStyle w:val="BodyText"/>
      </w:pPr>
      <w:r>
        <w:t xml:space="preserve">不要人上人 要共产</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k0Ue4mIpaVicTmd76SxzeHNSdmCKayyWjZ9iahY1Z5mRtjtoGRtEib2X7IvRiblah9MfLGbpIn4uGiasphfIbmiaw85Q/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雷雷</w:t>
      </w:r>
      <w:r>
        <w:t xml:space="preserve">来自云南</w:t>
      </w:r>
    </w:p>
    <w:p>
      <w:pPr>
        <w:pStyle w:val="BodyText"/>
      </w:pPr>
      <w:r>
        <w:t xml:space="preserve">职业没有高低贵贱，但收入有高低之分，劳动强度有天壤之别。我非常认同你文章中的看法，我们不应该为了成为人上人而活着，每一个人都有追求自我价值的权利，这个价值绝不是趋同的。但是现实的情况是倘若你是一个底层的体力劳动者，连养家糊口甚至温饱都难以满足，又怎么有能力顾及精神世界。近期我一直思考我们的社会难道就一定要像现在这样成为一个高压锅吗？没有更好的选择了吗？是什么导致现在的结果？作者似乎要踏入社会了，想当一个普通人真的好难，希望你有很多的体会、感悟和思考，期待你的文章！</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KHvxKg8z8EhOMBuVo4Mrv9kdhMyOibQCswUicINU4gr3J3nT2aVCIkTpYbZ633253SeKcU1EJwwWSMylSLKianvM1ZWrakIAXTHrbicXUy90u2veibJ1bb22DWk1xOoduCa0H/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帆</w:t>
      </w:r>
      <w:r>
        <w:t xml:space="preserve">来自陕西</w:t>
      </w:r>
    </w:p>
    <w:p>
      <w:pPr>
        <w:pStyle w:val="BodyText"/>
      </w:pPr>
      <w:r>
        <w:t xml:space="preserve">摧山易，憾偏见难。</w:t>
      </w:r>
      <w:r>
        <w:t xml:space="preserve"> </w:t>
      </w:r>
      <w:r>
        <w:t xml:space="preserve">可是难，也会有人去做。</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ajNVdqHZLLAjWJRuBeaqhvBpVvYx4eNox8fhOdKduZbsaoBq1hsKldB4gu0vyE15Yb9F0fJDO0cMacM0Hf2YcljRLC5IKZ1uskoTMUNBg28Uzv1hKQYJXItJSF6DILkA/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ઇଓ</w:t>
      </w:r>
      <w:r>
        <w:t xml:space="preserve">来自四川</w:t>
      </w:r>
    </w:p>
    <w:p>
      <w:pPr>
        <w:pStyle w:val="BodyText"/>
      </w:pPr>
      <w:r>
        <w:t xml:space="preserve">吃得苦中苦，方知这世上不该有人上人。我想有的人读书是为了成为人上人，有的人读书是为了世界上不再有人下人。</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n6tINRGwUZVYP3rF1vNOBOJTFNj3tlN09XNHxIDArrZRWSHSFgMPaVF0E5vQqDwGz9dc6blePc1mzQx7eWB6jNXTSluJWtO01zLeuYM8rOvX3oDAEPm32nTnoduydtU8/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风明月</w:t>
      </w:r>
      <w:r>
        <w:t xml:space="preserve">来自甘肃</w:t>
      </w:r>
    </w:p>
    <w:p>
      <w:pPr>
        <w:pStyle w:val="BodyText"/>
      </w:pPr>
      <w:r>
        <w:t xml:space="preserve">作者是一个理想主义者！[强][强]</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k0Ue4mIpaV9Vus3gwlmwBGGhwsniaFXYzTZYaRv3M9RCXmY9SWULXk6gvVhIGccbMzibHQ4DlL7iaxAH0zruUhQvQf7YCjb6nHwvl6o28yibmicAMBmYUTog3ia4ich80icAWUaG/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强][强][强]</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KHvxKg8z8EhtbVo04Mia9vD5yIGP9MMGM0HvSpHbQkKIbOaia2jyXQa2iaqWUL3pX0TztmLytCR6p01bMKfpAHaKiaXCIBUKsFjY/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教育是为了把婆罗门拉下马</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O9pEic1aHxebezua5Lz7EWOUuAeaaxdKVpRck0Lian2JnCg5gZp04YUHFNCjVrmnEIGMyArASUZBfS6JM3JwLFH22uiaA2BFe2m/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niels</w:t>
      </w:r>
      <w:r>
        <w:t xml:space="preserve">来自山东</w:t>
      </w:r>
    </w:p>
    <w:p>
      <w:pPr>
        <w:pStyle w:val="BodyText"/>
      </w:pPr>
      <w:r>
        <w:t xml:space="preserve">老一辈常说吃什么补什么，那么吃苦不能成为人上人，吃人才行</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PiajxSqBRaEJsS8z1euhS35VdoSZagliaUfkGAC692M0sZgfIJG0yxiabIaMfA9CUH5XoGG9G1bnce0fmQQgq2ZSsmHGdgItfrpXj3HeJHV4tiauJgfRAzWnbmA7kQkCDgqZ/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拖至春天</w:t>
      </w:r>
      <w:r>
        <w:t xml:space="preserve">来自贵州</w:t>
      </w:r>
    </w:p>
    <w:p>
      <w:pPr>
        <w:pStyle w:val="BodyText"/>
      </w:pPr>
      <w:r>
        <w:t xml:space="preserve">教育文化传承决定的物竞天择 总有人见不得你富足 总有人看不起你普通 人和人间总有一些隔阂 很难遇到真心祝福 不只是商场 包括学校 单位公司家庭 大多都是恶性竞争 斗争 各种领域发扬斗争精神 你搞我 我也要搞你 很少有平等的合作共赢 重点是它们都像野兽 只能对你嘶吼 弱者只能抽刀向更弱者 读书的时候不懂鲁迅 不明白为什么他的文章到底好在哪里 yq这几年才慢慢从身边 生活里读懂鲁迅</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O9pEic1aHxeb9ic8W7YES78ApFPbsJKYA7rOqJtLBDicgDjpAAALMrb7eK8L7DFP8cYtpD9TiaZ9qWEiajeBzibxjyKq4WiadtICicxI6iap0yHibrhCLb3zkQrDv71CqrfSc6YbkI/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苗锦源</w:t>
      </w:r>
      <w:r>
        <w:t xml:space="preserve">来自河南</w:t>
      </w:r>
    </w:p>
    <w:p>
      <w:pPr>
        <w:pStyle w:val="BodyText"/>
      </w:pPr>
      <w:r>
        <w:t xml:space="preserve">吃得苦中苦，方吃苦上苦。没有意义的吃苦不值得提倡，先烈们的奋斗是让我们过上更好的生活，不是让我们吃苦的。</w:t>
      </w:r>
    </w:p>
    <w:p>
      <w:pPr>
        <w:pStyle w:val="BodyText"/>
      </w:pPr>
      <w:r>
        <w:drawing>
          <wp:inline>
            <wp:extent cx="223364" cy="223364"/>
            <wp:effectExtent b="0" l="0" r="0" t="0"/>
            <wp:docPr descr="" title="" id="233" name="Picture"/>
            <a:graphic>
              <a:graphicData uri="http://schemas.openxmlformats.org/drawingml/2006/picture">
                <pic:pic>
                  <pic:nvPicPr>
                    <pic:cNvPr descr="http://wx.qlogo.cn/mmopen/k0Ue4mIpaV8OukncMbTLfNcw0wVqsZn61jJ4lWAIWcGqegBL4gmsibtTGicOAHxCJHwKDhhGhia6HtkWQwOoZleVXTe99aXDxR5/64" id="234" name="Picture"/>
                    <pic:cNvPicPr>
                      <a:picLocks noChangeArrowheads="1" noChangeAspect="1"/>
                    </pic:cNvPicPr>
                  </pic:nvPicPr>
                  <pic:blipFill>
                    <a:blip r:embed="rId232"/>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有的人为了房子票子活着，有的人为了改变世界活着。</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n6tINRGwUZWEJ1grMH8FWMF54SITs415Spp1pHVsyibnxShZUTWT8VmPr2bFSnTw4jJNxZLt7LwhgaKcNbsOFWvfvpdDWvnRkqgYIMvhic1YYkZXic0IAQrOwTGc6jgaSqs/64" id="237"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耗啊呦</w:t>
      </w:r>
      <w:r>
        <w:t xml:space="preserve">来自广东</w:t>
      </w:r>
    </w:p>
    <w:p>
      <w:pPr>
        <w:pStyle w:val="BodyText"/>
      </w:pPr>
      <w:r>
        <w:t xml:space="preserve">在汉朝的大儒们的努力之下，知识成了权力的附庸。这是真正的封建大山。很显然你想当愚公。可你仔细想想山竹醇，集体患癌那些事。教育或者学术的目的显而易见。你别回避。</w:t>
      </w:r>
      <w:r>
        <w:t xml:space="preserve"> </w:t>
      </w:r>
      <w:r>
        <w:t xml:space="preserve">你有没有想过“礼”是等级的标志，那这个东西是如何深入人心的。汉服象征的就是森严的等级，就像现在的奢侈品。</w:t>
      </w:r>
      <w:r>
        <w:t xml:space="preserve"> </w:t>
      </w:r>
      <w:r>
        <w:t xml:space="preserve">你在用肉身对抗这种文化，知识是权力的附庸（教育是获取知识的一种途径），而在学习的你不是。那标题就应该改成：受教育的目的不是让人成为人上人。如果单从追求平等角度论述，很苍白。</w:t>
      </w:r>
      <w:r>
        <w:t xml:space="preserve"> </w:t>
      </w:r>
      <w:r>
        <w:t xml:space="preserve">最后，催更[憨笑]</w:t>
      </w:r>
    </w:p>
    <w:p>
      <w:pPr>
        <w:pStyle w:val="BodyText"/>
      </w:pPr>
      <w:r>
        <w:drawing>
          <wp:inline>
            <wp:extent cx="812800" cy="812800"/>
            <wp:effectExtent b="0" l="0" r="0" t="0"/>
            <wp:docPr descr="" title="" id="238" name="Picture"/>
            <a:graphic>
              <a:graphicData uri="http://schemas.openxmlformats.org/drawingml/2006/picture">
                <pic:pic>
                  <pic:nvPicPr>
                    <pic:cNvPr descr="http://wx.qlogo.cn/mmopen/n6tINRGwUZWEJ1grMH8FWMF54SITs415Spp1pHVsyibnxShZUTWT8VmPr2bFSnTw4jJNxZLt7LwhgaKcNbsOFWvfvpdDWvnRkqgYIMvhic1YYkZXic0IAQrOwTGc6jgaSqs/64" id="239"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耗啊呦</w:t>
      </w:r>
      <w:r>
        <w:t xml:space="preserve">来自广东</w:t>
      </w:r>
    </w:p>
    <w:p>
      <w:pPr>
        <w:pStyle w:val="BodyText"/>
      </w:pPr>
      <w:r>
        <w:t xml:space="preserve">我对作者的肯定也在字里行间</w:t>
      </w:r>
    </w:p>
    <w:p>
      <w:pPr>
        <w:pStyle w:val="BodyText"/>
      </w:pPr>
      <w:r>
        <w:drawing>
          <wp:inline>
            <wp:extent cx="812800" cy="812800"/>
            <wp:effectExtent b="0" l="0" r="0" t="0"/>
            <wp:docPr descr="" title="" id="241" name="Picture"/>
            <a:graphic>
              <a:graphicData uri="http://schemas.openxmlformats.org/drawingml/2006/picture">
                <pic:pic>
                  <pic:nvPicPr>
                    <pic:cNvPr descr="http://wx.qlogo.cn/mmopen/n6tINRGwUZW6ib0Dwkf7XkUgYYvgwrCU50fbibT7S4OFGjqyPVE67hbgYv752BVL8KRxCco17Ld42eJiap9tibB98NtVMKjpUagPPTVtdJd9oHQfBFXaHTeibPogjibGzaBoN6/64" id="242" name="Picture"/>
                    <pic:cNvPicPr>
                      <a:picLocks noChangeArrowheads="1" noChangeAspect="1"/>
                    </pic:cNvPicPr>
                  </pic:nvPicPr>
                  <pic:blipFill>
                    <a:blip r:embed="rId2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蓝天</w:t>
      </w:r>
      <w:r>
        <w:t xml:space="preserve">来自</w:t>
      </w:r>
    </w:p>
    <w:p>
      <w:pPr>
        <w:pStyle w:val="BodyText"/>
      </w:pPr>
      <w:r>
        <w:t xml:space="preserve">同意作者的观点，也憧憬作者的理想。但是草芥沟壑这句话我个人理解更多指的是精神上的，更多说的是精神上不要堕入平庸，而不是指要避免物质或者阶级上的平庸。感觉张桂梅做的事业并没有让山区女孩成为“人上人”然后看不起平民百姓的意思，而是说要学知识、有独立精神，为自己思考，再努力改变生活状态（也包括家庭中其他人的生活甚至村里其他人的生活）。</w:t>
      </w:r>
    </w:p>
    <w:p>
      <w:pPr>
        <w:pStyle w:val="BodyText"/>
      </w:pPr>
      <w:r>
        <w:drawing>
          <wp:inline>
            <wp:extent cx="5334000" cy="5334000"/>
            <wp:effectExtent b="0" l="0" r="0" t="0"/>
            <wp:docPr descr="" title="" id="244" name="Picture"/>
            <a:graphic>
              <a:graphicData uri="http://schemas.openxmlformats.org/drawingml/2006/picture">
                <pic:pic>
                  <pic:nvPicPr>
                    <pic:cNvPr descr="http://wx.qlogo.cn/mmopen/Q3auHgzwzM4DI6WLm4vfKHgeW7ok3dR44rJwDLy6qCEArtgORYjfV765ZUnOKToLTo6q4owQV15ojGR6OsbCJA/64" id="245"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白新平</w:t>
      </w:r>
      <w:r>
        <w:t xml:space="preserve">来自山西</w:t>
      </w:r>
    </w:p>
    <w:p>
      <w:pPr>
        <w:pStyle w:val="BodyText"/>
      </w:pPr>
      <w:r>
        <w:t xml:space="preserve">立意高深情思优美！一改传统论调，新意倍出，是推动认知，刷新思辨的好文章！</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k0Ue4mIpaVic3TpKY7xfxBZnIgmWfhMZgUGXsK8QicahCxZoW267bz3NfvNjibDbxg7YrfGoXEkclHtTofKPyXLD0wxljL47UibNWenVI0u6JH89xuuIlLwjpyZgmlOQ1dFQ/64" id="248" name="Picture"/>
                    <pic:cNvPicPr>
                      <a:picLocks noChangeArrowheads="1" noChangeAspect="1"/>
                    </pic:cNvPicPr>
                  </pic:nvPicPr>
                  <pic:blipFill>
                    <a:blip r:embed="rId2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Vikatyushi</w:t>
      </w:r>
      <w:r>
        <w:t xml:space="preserve">来自四川</w:t>
      </w:r>
    </w:p>
    <w:p>
      <w:pPr>
        <w:pStyle w:val="BodyText"/>
      </w:pPr>
      <w:r>
        <w:t xml:space="preserve">对“学校评价学生以优良及格”的评论进行一个回复：现行的优良中差的评价体系确实有潜意识的导致学生们产生“学习好就是人上人”的错误观点但是目前的教育体制必不可少需要用“优良及格”的评判标准来对学生学习质量进行评价，我个人认为，应该对学生及老师进行教育引导他们正确理解这一套评价规则。又因为教育会与未来就业挂钩，所以还需要社会对各职业劳动者给予充分尊重，消除各职业的偏见，让人站在人面前，而不是职业站在人面前</w:t>
      </w:r>
    </w:p>
    <w:p>
      <w:pPr>
        <w:pStyle w:val="BodyText"/>
      </w:pPr>
      <w:r>
        <w:drawing>
          <wp:inline>
            <wp:extent cx="812800" cy="812800"/>
            <wp:effectExtent b="0" l="0" r="0" t="0"/>
            <wp:docPr descr="" title="" id="250" name="Picture"/>
            <a:graphic>
              <a:graphicData uri="http://schemas.openxmlformats.org/drawingml/2006/picture">
                <pic:pic>
                  <pic:nvPicPr>
                    <pic:cNvPr descr="http://wx.qlogo.cn/mmopen/Q3auHgzwzM5Et8icxxlPPpk8dYHgNLB27Bl6gBicr9kSuIXftZnW94GzQxChQ6QyHgmVP762R8vBgzE1q1Pl5S1VWibNDJO6SibnqVibWIbQesiaM/64" id="251" name="Picture"/>
                    <pic:cNvPicPr>
                      <a:picLocks noChangeArrowheads="1" noChangeAspect="1"/>
                    </pic:cNvPicPr>
                  </pic:nvPicPr>
                  <pic:blipFill>
                    <a:blip r:embed="rId2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曳尾涂中</w:t>
      </w:r>
      <w:r>
        <w:t xml:space="preserve">来自广东</w:t>
      </w:r>
    </w:p>
    <w:p>
      <w:pPr>
        <w:pStyle w:val="BodyText"/>
      </w:pPr>
      <w:r>
        <w:t xml:space="preserve">是啊，教育本不应该是踩着别人向高处攀，《礼记》有云“苟日新，日日新，又日新。”不断完善自我才是个中真谛。世界那么广阔，何须站在别人头上才能看得见。因踩着别人而庆幸，终将因被别人踩着而惶惶。与其挖空心思往高处攀，不妨放开脚步往远处走，将这一路的美好化为前行的资粮，路虽远，行之必至。</w:t>
      </w:r>
    </w:p>
    <w:p>
      <w:pPr>
        <w:pStyle w:val="BodyText"/>
      </w:pPr>
      <w:r>
        <w:drawing>
          <wp:inline>
            <wp:extent cx="812800" cy="812800"/>
            <wp:effectExtent b="0" l="0" r="0" t="0"/>
            <wp:docPr descr="" title="" id="253" name="Picture"/>
            <a:graphic>
              <a:graphicData uri="http://schemas.openxmlformats.org/drawingml/2006/picture">
                <pic:pic>
                  <pic:nvPicPr>
                    <pic:cNvPr descr="http://wx.qlogo.cn/mmopen/O9pEic1aHxeagIPh5yXrVOnGcJic1VjW1KdxEZ3c6geNDblfwicVF8FVmN8NXJdc0JnUOZsKNTKXKqS1FClkWdsLebHXC5VicXpx/64" id="254" name="Picture"/>
                    <pic:cNvPicPr>
                      <a:picLocks noChangeArrowheads="1" noChangeAspect="1"/>
                    </pic:cNvPicPr>
                  </pic:nvPicPr>
                  <pic:blipFill>
                    <a:blip r:embed="rId2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ʚCAI JIEɞ</w:t>
      </w:r>
      <w:r>
        <w:t xml:space="preserve">来自北京</w:t>
      </w:r>
    </w:p>
    <w:p>
      <w:pPr>
        <w:pStyle w:val="BodyText"/>
      </w:pPr>
      <w:r>
        <w:t xml:space="preserve">惩前毖后，治病救人。对于一些不利于团结的观念是应当摒除的。部分人的思想受到封建传统文化的影响还未摒除，另外一批人的思想有受到资产阶级文化的影响，这些都是错误的。基于个人能力无法改变整个社会的风气，只能做到以身作则，以影响身边其他的人。星星之火，可以燎原嘛，未来总会是有所改变的。</w:t>
      </w:r>
    </w:p>
    <w:p>
      <w:pPr>
        <w:pStyle w:val="BodyText"/>
      </w:pPr>
      <w:r>
        <w:drawing>
          <wp:inline>
            <wp:extent cx="812800" cy="812800"/>
            <wp:effectExtent b="0" l="0" r="0" t="0"/>
            <wp:docPr descr="" title="" id="256" name="Picture"/>
            <a:graphic>
              <a:graphicData uri="http://schemas.openxmlformats.org/drawingml/2006/picture">
                <pic:pic>
                  <pic:nvPicPr>
                    <pic:cNvPr descr="http://wx.qlogo.cn/mmopen/ajNVdqHZLLBypib66ckr1JXGJlFwuYlGl4AyFJxaymkI29CQ6gRwyaviaaB5J6qLQwowRdwCrtybKMZD3Ukc0Kog/64" id="257" name="Picture"/>
                    <pic:cNvPicPr>
                      <a:picLocks noChangeArrowheads="1" noChangeAspect="1"/>
                    </pic:cNvPicPr>
                  </pic:nvPicPr>
                  <pic:blipFill>
                    <a:blip r:embed="rId2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ian Shi</w:t>
      </w:r>
      <w:r>
        <w:t xml:space="preserve">来自河南</w:t>
      </w:r>
    </w:p>
    <w:p>
      <w:pPr>
        <w:pStyle w:val="BodyText"/>
      </w:pPr>
      <w:r>
        <w:t xml:space="preserve">我想，人生的追求，并不是为了高人一等，把不如你的人踩在脚下。不是你在街上看到一个乞丐，教育孩子说要好好学习，以后不要成为这样的人，而是说你要好好学习，让社会上不要再有这样的人。</w:t>
      </w:r>
    </w:p>
    <w:p>
      <w:pPr>
        <w:pStyle w:val="BodyText"/>
      </w:pPr>
      <w:r>
        <w:drawing>
          <wp:inline>
            <wp:extent cx="812800" cy="812800"/>
            <wp:effectExtent b="0" l="0" r="0" t="0"/>
            <wp:docPr descr="" title="" id="259" name="Picture"/>
            <a:graphic>
              <a:graphicData uri="http://schemas.openxmlformats.org/drawingml/2006/picture">
                <pic:pic>
                  <pic:nvPicPr>
                    <pic:cNvPr descr="http://wx.qlogo.cn/mmopen/Q3auHgzwzM4qA9SvzHhsmjhHcVg6icR89zDsMpLRlicSq0uWKj3PI6QRic37270Nic404CWbVlia6NEMZWl8xkVkPkZWoiaCUazTIfNhLRsESARwA/64" id="260" name="Picture"/>
                    <pic:cNvPicPr>
                      <a:picLocks noChangeArrowheads="1" noChangeAspect="1"/>
                    </pic:cNvPicPr>
                  </pic:nvPicPr>
                  <pic:blipFill>
                    <a:blip r:embed="rId2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iyang</w:t>
      </w:r>
      <w:r>
        <w:t xml:space="preserve">来自江苏</w:t>
      </w:r>
    </w:p>
    <w:p>
      <w:pPr>
        <w:pStyle w:val="BodyText"/>
      </w:pPr>
      <w:r>
        <w:t xml:space="preserve">嵩哥在《海上灵光》里写过∶有一句老话蒙昧得很：“吃得苦中苦，方为人上人”。——吃苦可以，何必要做人上人，站的比别人高是一件如此诱人的事情么？</w:t>
      </w:r>
      <w:r>
        <w:t xml:space="preserve"> </w:t>
      </w:r>
      <w:r>
        <w:t xml:space="preserve">进一步看，我们所付出的过分的劳苦又值得么？奥义肯说：人们过分专一的投身于劳作，其结果会使我们赢得了世界却失去了心灵。</w:t>
      </w:r>
      <w:r>
        <w:t xml:space="preserve"> </w:t>
      </w:r>
      <w:r>
        <w:t xml:space="preserve">况且，即便成为了“人上人”，与“幸福”之间的距离，并不拉得更近。</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n6tINRGwUZV6jfbRfTTI7Zae3bBuXI3ttHuC5wkkpc90Zqqlj6TbCqpkC3N9TTa7rxDU2LGMsicaFvVv8BXs8YrfPL6MDHDbT/64" id="263" name="Picture"/>
                    <pic:cNvPicPr>
                      <a:picLocks noChangeArrowheads="1" noChangeAspect="1"/>
                    </pic:cNvPicPr>
                  </pic:nvPicPr>
                  <pic:blipFill>
                    <a:blip r:embed="rId2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ing</w:t>
      </w:r>
      <w:r>
        <w:t xml:space="preserve">来自上海</w:t>
      </w:r>
    </w:p>
    <w:p>
      <w:pPr>
        <w:pStyle w:val="BodyText"/>
      </w:pPr>
      <w:r>
        <w:t xml:space="preserve">感慨下，这是人上人人下人的无尽死循环，教育的意义不该是让人成为人吗</w:t>
      </w:r>
    </w:p>
    <w:p>
      <w:pPr>
        <w:pStyle w:val="BodyText"/>
      </w:pPr>
      <w:r>
        <w:drawing>
          <wp:inline>
            <wp:extent cx="812800" cy="812800"/>
            <wp:effectExtent b="0" l="0" r="0" t="0"/>
            <wp:docPr descr="" title="" id="265" name="Picture"/>
            <a:graphic>
              <a:graphicData uri="http://schemas.openxmlformats.org/drawingml/2006/picture">
                <pic:pic>
                  <pic:nvPicPr>
                    <pic:cNvPr descr="http://wx.qlogo.cn/mmopen/n6tINRGwUZUoL4QrHvXCDBZsEMeLVh7RaJkGxsOVmyBibmcLImfz0zxNbyWhED6IUm5iblJSGS5wC9f3fFoTOGMmTLwhjKM1La/64" id="266" name="Picture"/>
                    <pic:cNvPicPr>
                      <a:picLocks noChangeArrowheads="1" noChangeAspect="1"/>
                    </pic:cNvPicPr>
                  </pic:nvPicPr>
                  <pic:blipFill>
                    <a:blip r:embed="rId2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颸</w:t>
      </w:r>
      <w:r>
        <w:t xml:space="preserve">来自中国香港</w:t>
      </w:r>
    </w:p>
    <w:p>
      <w:pPr>
        <w:pStyle w:val="BodyText"/>
      </w:pPr>
      <w:r>
        <w:t xml:space="preserve">非要踩到所有人头上才行，非要找到这样的一个锚点才能确认自己的存在是有意义有价值的，这又何尝不是一种悲剧呢？</w:t>
      </w:r>
    </w:p>
    <w:p>
      <w:pPr>
        <w:pStyle w:val="BodyText"/>
      </w:pPr>
      <w:r>
        <w:drawing>
          <wp:inline>
            <wp:extent cx="1524000" cy="1524000"/>
            <wp:effectExtent b="0" l="0" r="0" t="0"/>
            <wp:docPr descr="" title="" id="268" name="Picture"/>
            <a:graphic>
              <a:graphicData uri="http://schemas.openxmlformats.org/drawingml/2006/picture">
                <pic:pic>
                  <pic:nvPicPr>
                    <pic:cNvPr descr="http://wx.qlogo.cn/mmopen/n6tINRGwUZWWFJBUnL2qqticPwjLnVx9DhRia2HSCibblfckAqLjrFMicZHNtRjibbwVicmsMibWToyScFQLHiaqCMOe3yEJiau9468VG/64" id="269" name="Picture"/>
                    <pic:cNvPicPr>
                      <a:picLocks noChangeArrowheads="1" noChangeAspect="1"/>
                    </pic:cNvPicPr>
                  </pic:nvPicPr>
                  <pic:blipFill>
                    <a:blip r:embed="rId267"/>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t xml:space="preserve">正在加载中</w:t>
      </w:r>
      <w:r>
        <w:t xml:space="preserve">来自广东</w:t>
      </w:r>
    </w:p>
    <w:p>
      <w:pPr>
        <w:pStyle w:val="BodyText"/>
      </w:pPr>
      <w:r>
        <w:t xml:space="preserve">醍醐灌顶</w:t>
      </w:r>
    </w:p>
    <w:p>
      <w:pPr>
        <w:pStyle w:val="BodyText"/>
      </w:pPr>
      <w:r>
        <w:drawing>
          <wp:inline>
            <wp:extent cx="812800" cy="812800"/>
            <wp:effectExtent b="0" l="0" r="0" t="0"/>
            <wp:docPr descr="" title="" id="271" name="Picture"/>
            <a:graphic>
              <a:graphicData uri="http://schemas.openxmlformats.org/drawingml/2006/picture">
                <pic:pic>
                  <pic:nvPicPr>
                    <pic:cNvPr descr="http://wx.qlogo.cn/mmopen/KHvxKg8z8EhDAWts1Jbqug9hiahWdVP2IKw1grC3s1CwEbCUT48icq41D5Jljz3UAQ2iajicyopwnCiaOhxg5wmyLMGeoHUiaGf9YHSJHJySIqoMMJ4uNsOUWAYQdhMVmZx4R6/64" id="272" name="Picture"/>
                    <pic:cNvPicPr>
                      <a:picLocks noChangeArrowheads="1" noChangeAspect="1"/>
                    </pic:cNvPicPr>
                  </pic:nvPicPr>
                  <pic:blipFill>
                    <a:blip r:embed="rId2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庞鸿元</w:t>
      </w:r>
      <w:r>
        <w:t xml:space="preserve">来自北京</w:t>
      </w:r>
    </w:p>
    <w:p>
      <w:pPr>
        <w:pStyle w:val="BodyText"/>
      </w:pPr>
      <w:r>
        <w:t xml:space="preserve">我认为张先生说的“人杰和草芥”“高山和平庸的沟壑”并不是您理解的成就导向的意思，对于女校的学生来说，有发奋苦读改变现状的精气神就是人杰就是高山，尽管她们有人可能没有考上，而甘于现状甚至回去传承男尊女卑的思想的人就是草芥就是平庸的沟壑，人活着就是敢于宣战敢于挑战，这是张校长想告诉女孩子们的，不要向现实低头，我是个清洁工但我依旧可以影响和改变其他人，我亦是高山。</w:t>
      </w:r>
    </w:p>
    <w:p>
      <w:pPr>
        <w:pStyle w:val="BodyText"/>
      </w:pPr>
      <w:r>
        <w:drawing>
          <wp:inline>
            <wp:extent cx="812800" cy="812800"/>
            <wp:effectExtent b="0" l="0" r="0" t="0"/>
            <wp:docPr descr="" title="" id="274" name="Picture"/>
            <a:graphic>
              <a:graphicData uri="http://schemas.openxmlformats.org/drawingml/2006/picture">
                <pic:pic>
                  <pic:nvPicPr>
                    <pic:cNvPr descr="http://wx.qlogo.cn/mmopen/PiajxSqBRaEInMK6NfqBIDOWTMY8vCYVOpeBxzhleho8b9ZicSYfZ9hRcGCK1VA1zutTVoab7LicvNYEsbqUJkN0w/64" id="275" name="Picture"/>
                    <pic:cNvPicPr>
                      <a:picLocks noChangeArrowheads="1" noChangeAspect="1"/>
                    </pic:cNvPicPr>
                  </pic:nvPicPr>
                  <pic:blipFill>
                    <a:blip r:embed="rId2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然欠</w:t>
      </w:r>
      <w:r>
        <w:t xml:space="preserve">来自上海</w:t>
      </w:r>
    </w:p>
    <w:p>
      <w:pPr>
        <w:pStyle w:val="BodyText"/>
      </w:pPr>
      <w:r>
        <w:t xml:space="preserve">教育，不是让人变成个合格的工具吗？难道你们想变“人上人”！对了，人上人长啥样？哪吒似的三头六臂?[偷笑][偷笑][偷笑][偷笑][偷笑][偷笑]</w:t>
      </w:r>
    </w:p>
    <w:p>
      <w:pPr>
        <w:pStyle w:val="BodyText"/>
      </w:pPr>
      <w:r>
        <w:drawing>
          <wp:inline>
            <wp:extent cx="812800" cy="812800"/>
            <wp:effectExtent b="0" l="0" r="0" t="0"/>
            <wp:docPr descr="" title="" id="277" name="Picture"/>
            <a:graphic>
              <a:graphicData uri="http://schemas.openxmlformats.org/drawingml/2006/picture">
                <pic:pic>
                  <pic:nvPicPr>
                    <pic:cNvPr descr="http://wx.qlogo.cn/mmopen/PiajxSqBRaEIr15AgDeRV4zgRNU7QYOcBO9e2kXWu9xibMs0ZToFzWeficmd7gYREOyhRKRxNrUxEXn9C6Q21iaCgg/64" id="278" name="Picture"/>
                    <pic:cNvPicPr>
                      <a:picLocks noChangeArrowheads="1" noChangeAspect="1"/>
                    </pic:cNvPicPr>
                  </pic:nvPicPr>
                  <pic:blipFill>
                    <a:blip r:embed="rId2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以苦存🦁</w:t>
      </w:r>
      <w:r>
        <w:t xml:space="preserve">来自广东</w:t>
      </w:r>
    </w:p>
    <w:p>
      <w:pPr>
        <w:pStyle w:val="BodyText"/>
      </w:pPr>
      <w:r>
        <w:t xml:space="preserve">上一辈大部分人的人生终极目标就是成为人上人，次一点的目标是不被人看不起。教育的问题只是这种心理的投射。</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ajNVdqHZLLDia1Xo4Et4XZHP1udBWr8KJpJhecygySGvicEIX5eCFULOd3Ty9Ajib9aRBgXbaicJVnPUEkqeC8ib3Mic8o1JORicktnfYwlAZRKjXvlBUicX3phoLanDPjyfZLHp/64" id="281" name="Picture"/>
                    <pic:cNvPicPr>
                      <a:picLocks noChangeArrowheads="1" noChangeAspect="1"/>
                    </pic:cNvPicPr>
                  </pic:nvPicPr>
                  <pic:blipFill>
                    <a:blip r:embed="rId2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宝佳</w:t>
      </w:r>
      <w:r>
        <w:t xml:space="preserve">来自河北</w:t>
      </w:r>
    </w:p>
    <w:p>
      <w:pPr>
        <w:pStyle w:val="BodyText"/>
      </w:pPr>
      <w:r>
        <w:t xml:space="preserve">教育的目的是培养一批合格的工人，并且最好不要有自己的思想。加上优绩主义的灌输，让你完美契合进这个系统。你不能出人头地是因为你不努力[困]</w:t>
      </w:r>
    </w:p>
    <w:p>
      <w:pPr>
        <w:pStyle w:val="BodyText"/>
      </w:pPr>
      <w:r>
        <w:drawing>
          <wp:inline>
            <wp:extent cx="812800" cy="812800"/>
            <wp:effectExtent b="0" l="0" r="0" t="0"/>
            <wp:docPr descr="" title="" id="283" name="Picture"/>
            <a:graphic>
              <a:graphicData uri="http://schemas.openxmlformats.org/drawingml/2006/picture">
                <pic:pic>
                  <pic:nvPicPr>
                    <pic:cNvPr descr="http://wx.qlogo.cn/mmopen/k0Ue4mIpaVicMQ0knYS5e2rmGxc5bFaoegLaCYRJJ7qM8WPv2A0JfX9Jp31kiaGNQsuibWsdfbfLHicM5wvC9icCefic7ywzaeib7frDzOMBV5vpdCH1JjDy8Vs6xHSdOZ8eMtQ/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AL</w:t>
      </w:r>
      <w:r>
        <w:t xml:space="preserve">来自吉林</w:t>
      </w:r>
    </w:p>
    <w:p>
      <w:pPr>
        <w:pStyle w:val="BodyText"/>
      </w:pPr>
      <w:r>
        <w:t xml:space="preserve">最近看到两句特别喜欢的话，一句是 世界不是既成事物的集合体，而是过程的集合体。；一句是世界是一本打开了的关于人的本质力量的书，是感性地摆在我们面前的人的心理学。</w:t>
      </w:r>
      <w:r>
        <w:t xml:space="preserve"> </w:t>
      </w:r>
      <w:r>
        <w:t xml:space="preserve">前者让我们不要因为一时的困难而烦恼，而让自己进入到一种悲观的世界之中；后者告诉自己，脚下选择的路是自己的内心和情感意志趋向，也应该相信自己的力量。</w:t>
      </w:r>
    </w:p>
    <w:p>
      <w:pPr>
        <w:pStyle w:val="BodyText"/>
      </w:pPr>
      <w:r>
        <w:drawing>
          <wp:inline>
            <wp:extent cx="812800" cy="812800"/>
            <wp:effectExtent b="0" l="0" r="0" t="0"/>
            <wp:docPr descr="" title="" id="285" name="Picture"/>
            <a:graphic>
              <a:graphicData uri="http://schemas.openxmlformats.org/drawingml/2006/picture">
                <pic:pic>
                  <pic:nvPicPr>
                    <pic:cNvPr descr="http://wx.qlogo.cn/mmopen/PiajxSqBRaEJsS8z1euhS35VdoSZagliaUfkGAC692M0sZgfIJG0yxiabIaMfA9CUH5XoGG9G1bnce0fmQQgq2ZSsmHGdgItfrpXj3HeJHV4tiauJgfRAzWnbmA7kQkCDgqZ/64" id="286"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拖至春天</w:t>
      </w:r>
      <w:r>
        <w:t xml:space="preserve">来自贵州</w:t>
      </w:r>
    </w:p>
    <w:p>
      <w:pPr>
        <w:pStyle w:val="BodyText"/>
      </w:pPr>
      <w:r>
        <w:t xml:space="preserve">看到下面有人说到主义问题 还是建议多读历史 历史不只是课本上的 看待问题都不能从一个方面 翻看记载一个时期的历史书也不能只看这圈内的一两本 读史不信史 在我看来不管什么主义 本质都是一样 剥削和被剥削 差别只是程度轻重 可我们是高级一点的动物 有这么多类别的学术 我们比动物高级的原因就是我们有独特的思维和思想 所以我所有的出发点都是从我是一个人开始往后延伸 所以纵观历史 谁让老百姓轻松一点 幸福一点 留守儿童孤寡老人社会悲剧少一点 我就觉得谁好</w:t>
      </w:r>
    </w:p>
    <w:p>
      <w:pPr>
        <w:pStyle w:val="BodyText"/>
      </w:pPr>
      <w:r>
        <w:drawing>
          <wp:inline>
            <wp:extent cx="812800" cy="812800"/>
            <wp:effectExtent b="0" l="0" r="0" t="0"/>
            <wp:docPr descr="" title="" id="288" name="Picture"/>
            <a:graphic>
              <a:graphicData uri="http://schemas.openxmlformats.org/drawingml/2006/picture">
                <pic:pic>
                  <pic:nvPicPr>
                    <pic:cNvPr descr="http://wx.qlogo.cn/mmopen/ZqVwu6wy94cE4K3hYt6NyQ4kROYyUwZ2dRTUbG1c1ASfLIyuNusNibzTZYugZicYud3aPWOnQpGSVuxVHUaVx4d3uO39I7S4j7/64" id="289" name="Picture"/>
                    <pic:cNvPicPr>
                      <a:picLocks noChangeArrowheads="1" noChangeAspect="1"/>
                    </pic:cNvPicPr>
                  </pic:nvPicPr>
                  <pic:blipFill>
                    <a:blip r:embed="rId2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隐于流俗</w:t>
      </w:r>
      <w:r>
        <w:t xml:space="preserve">来自河南</w:t>
      </w:r>
    </w:p>
    <w:p>
      <w:pPr>
        <w:pStyle w:val="BodyText"/>
      </w:pPr>
      <w:r>
        <w:t xml:space="preserve">陶行知先生在早年间，就针对旧教育培养“人上人”指出新教育应该培养全面发展的“人中人”</w:t>
      </w:r>
    </w:p>
    <w:p>
      <w:pPr>
        <w:pStyle w:val="BodyText"/>
      </w:pPr>
      <w:r>
        <w:drawing>
          <wp:inline>
            <wp:extent cx="5334000" cy="5334000"/>
            <wp:effectExtent b="0" l="0" r="0" t="0"/>
            <wp:docPr descr="" title="" id="291" name="Picture"/>
            <a:graphic>
              <a:graphicData uri="http://schemas.openxmlformats.org/drawingml/2006/picture">
                <pic:pic>
                  <pic:nvPicPr>
                    <pic:cNvPr descr="http://wx.qlogo.cn/mmopen/KHvxKg8z8Eia5A7ECwfDL4m7IBsgkn2SDdXOI6FjVqwada1qZXOt6WQwpPFWVz0DucJ97h9GIMrj0eY5oGkWx4TDicUa1ibekj0/64" id="292" name="Picture"/>
                    <pic:cNvPicPr>
                      <a:picLocks noChangeArrowheads="1" noChangeAspect="1"/>
                    </pic:cNvPicPr>
                  </pic:nvPicPr>
                  <pic:blipFill>
                    <a:blip r:embed="rId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菠萝</w:t>
      </w:r>
      <w:r>
        <w:t xml:space="preserve">来自山东</w:t>
      </w:r>
    </w:p>
    <w:p>
      <w:pPr>
        <w:pStyle w:val="BodyText"/>
      </w:pPr>
      <w:r>
        <w:t xml:space="preserve">”成为人上人的意思是你要不断超越曾经的自己，而不是超越其他人甚至踩着其他人。”</w:t>
      </w:r>
    </w:p>
    <w:p>
      <w:pPr>
        <w:pStyle w:val="BodyText"/>
      </w:pPr>
      <w:r>
        <w:drawing>
          <wp:inline>
            <wp:extent cx="812800" cy="812800"/>
            <wp:effectExtent b="0" l="0" r="0" t="0"/>
            <wp:docPr descr="" title="" id="293" name="Picture"/>
            <a:graphic>
              <a:graphicData uri="http://schemas.openxmlformats.org/drawingml/2006/picture">
                <pic:pic>
                  <pic:nvPicPr>
                    <pic:cNvPr descr="http://wx.qlogo.cn/mmopen/PiajxSqBRaEKSJSZVZ9ibyHDiawVjtqgMpKIQ0XQ8ib2qQ1iaTqib1pcibJ6g2qBDicuC6siaYtOBoibKJAl5HmF2re46c6TXSBeCZ77ac1icIbXYrnexaFicaMMztprJOzLCvib9zibdC/64" id="29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E</w:t>
      </w:r>
      <w:r>
        <w:t xml:space="preserve">来自广西</w:t>
      </w:r>
    </w:p>
    <w:p>
      <w:pPr>
        <w:pStyle w:val="BodyText"/>
      </w:pPr>
      <w:r>
        <w:t xml:space="preserve">好的教育是为了让我们成为更好的自己</w:t>
      </w:r>
    </w:p>
    <w:p>
      <w:pPr>
        <w:pStyle w:val="BodyText"/>
      </w:pPr>
      <w:r>
        <w:drawing>
          <wp:inline>
            <wp:extent cx="812800" cy="812800"/>
            <wp:effectExtent b="0" l="0" r="0" t="0"/>
            <wp:docPr descr="" title="" id="296" name="Picture"/>
            <a:graphic>
              <a:graphicData uri="http://schemas.openxmlformats.org/drawingml/2006/picture">
                <pic:pic>
                  <pic:nvPicPr>
                    <pic:cNvPr descr="http://wx.qlogo.cn/mmopen/O9pEic1aHxeYNUuV4nz7y3ZJtTrjX7Jw43Bia0jiaYiapD8rUoGjbXVdvewqvv8mHKWMeh6d0bJufzMY3O64EVelQEKoia7Xs2vk4/64" id="297" name="Picture"/>
                    <pic:cNvPicPr>
                      <a:picLocks noChangeArrowheads="1" noChangeAspect="1"/>
                    </pic:cNvPicPr>
                  </pic:nvPicPr>
                  <pic:blipFill>
                    <a:blip r:embed="rId2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enxuanwen</w:t>
      </w:r>
      <w:r>
        <w:t xml:space="preserve">来自天津</w:t>
      </w:r>
    </w:p>
    <w:p>
      <w:pPr>
        <w:pStyle w:val="BodyText"/>
      </w:pPr>
      <w:r>
        <w:t xml:space="preserve">教育是为了育人，教训是为了培养技奴。我们肯定不是教育，因为人是平等的。</w:t>
      </w:r>
    </w:p>
    <w:p>
      <w:pPr>
        <w:pStyle w:val="BodyText"/>
      </w:pPr>
      <w:r>
        <w:drawing>
          <wp:inline>
            <wp:extent cx="812800" cy="812800"/>
            <wp:effectExtent b="0" l="0" r="0" t="0"/>
            <wp:docPr descr="" title="" id="299" name="Picture"/>
            <a:graphic>
              <a:graphicData uri="http://schemas.openxmlformats.org/drawingml/2006/picture">
                <pic:pic>
                  <pic:nvPicPr>
                    <pic:cNvPr descr="http://wx.qlogo.cn/mmopen/ZqVwu6wy94e1UWCPtqmG92c88hE1PbjhFvQuFDY7tjMh2VfHBUywlp4PIghibJ7mLsZu8DGc755ic1VUbVZJheveKLIQVRZ1Flbn6WwTfPePaBTQGRJPLLHsicuoXaAhllN/64" id="300" name="Picture"/>
                    <pic:cNvPicPr>
                      <a:picLocks noChangeArrowheads="1" noChangeAspect="1"/>
                    </pic:cNvPicPr>
                  </pic:nvPicPr>
                  <pic:blipFill>
                    <a:blip r:embed="rId2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阳</w:t>
      </w:r>
      <w:r>
        <w:t xml:space="preserve">来自新疆</w:t>
      </w:r>
    </w:p>
    <w:p>
      <w:pPr>
        <w:pStyle w:val="BodyText"/>
      </w:pPr>
      <w:r>
        <w:t xml:space="preserve">教育是为了发展自己。胜人者有力，自胜者强。信息差收割韭菜，信息差满足了不同程度的需求。</w:t>
      </w:r>
    </w:p>
    <w:p>
      <w:pPr>
        <w:pStyle w:val="BodyText"/>
      </w:pPr>
      <w:r>
        <w:drawing>
          <wp:inline>
            <wp:extent cx="812800" cy="812800"/>
            <wp:effectExtent b="0" l="0" r="0" t="0"/>
            <wp:docPr descr="" title="" id="301" name="Picture"/>
            <a:graphic>
              <a:graphicData uri="http://schemas.openxmlformats.org/drawingml/2006/picture">
                <pic:pic>
                  <pic:nvPicPr>
                    <pic:cNvPr descr="http://wx.qlogo.cn/mmopen/O9pEic1aHxeYNUuV4nz7y3ZJtTrjX7Jw43Bia0jiaYiapD8rUoGjbXVdvewqvv8mHKWMeh6d0bJufzMY3O64EVelQEKoia7Xs2vk4/64" id="302" name="Picture"/>
                    <pic:cNvPicPr>
                      <a:picLocks noChangeArrowheads="1" noChangeAspect="1"/>
                    </pic:cNvPicPr>
                  </pic:nvPicPr>
                  <pic:blipFill>
                    <a:blip r:embed="rId2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enxuanwen</w:t>
      </w:r>
      <w:r>
        <w:t xml:space="preserve">来自天津</w:t>
      </w:r>
    </w:p>
    <w:p>
      <w:pPr>
        <w:pStyle w:val="BodyText"/>
      </w:pPr>
      <w:r>
        <w:t xml:space="preserve">教育是为了做一个正直的人。人上人就意味着有人下人，谁也不能保证永远做人上人，就像谁也不敢说可以永保权力。当然桀纣不这么想。做个人就好，方可长久。</w:t>
      </w:r>
    </w:p>
    <w:p>
      <w:pPr>
        <w:pStyle w:val="BodyText"/>
      </w:pPr>
      <w:r>
        <w:drawing>
          <wp:inline>
            <wp:extent cx="812800" cy="812800"/>
            <wp:effectExtent b="0" l="0" r="0" t="0"/>
            <wp:docPr descr="" title="" id="304" name="Picture"/>
            <a:graphic>
              <a:graphicData uri="http://schemas.openxmlformats.org/drawingml/2006/picture">
                <pic:pic>
                  <pic:nvPicPr>
                    <pic:cNvPr descr="http://wx.qlogo.cn/mmopen/k0Ue4mIpaV9EBHmvTfx8aIVWR6ibLnbLM0MQWz3aqtty4JjZa7Qkfg5z0xVJlfTSCBj0oOa9tHc1sZjI4kC9BdiapQMcljdZNqfD1Mg0gaZlhNHf1lWgicFyibv2Grhyw9pr/64" id="305" name="Picture"/>
                    <pic:cNvPicPr>
                      <a:picLocks noChangeArrowheads="1" noChangeAspect="1"/>
                    </pic:cNvPicPr>
                  </pic:nvPicPr>
                  <pic:blipFill>
                    <a:blip r:embed="rId3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九门提督</w:t>
      </w:r>
      <w:r>
        <w:t xml:space="preserve">来自山东</w:t>
      </w:r>
    </w:p>
    <w:p>
      <w:pPr>
        <w:pStyle w:val="BodyText"/>
      </w:pPr>
      <w:r>
        <w:t xml:space="preserve">支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jpg" /><Relationship Type="http://schemas.openxmlformats.org/officeDocument/2006/relationships/image" Id="rId97" Target="media/rId97.jpg" /><Relationship Type="http://schemas.openxmlformats.org/officeDocument/2006/relationships/image" Id="rId160" Target="media/rId160.jpg" /><Relationship Type="http://schemas.openxmlformats.org/officeDocument/2006/relationships/image" Id="rId187" Target="media/rId187.jpg" /><Relationship Type="http://schemas.openxmlformats.org/officeDocument/2006/relationships/image" Id="rId270" Target="media/rId270.jpg" /><Relationship Type="http://schemas.openxmlformats.org/officeDocument/2006/relationships/image" Id="rId208" Target="media/rId208.jpg" /><Relationship Type="http://schemas.openxmlformats.org/officeDocument/2006/relationships/image" Id="rId220" Target="media/rId220.jpg" /><Relationship Type="http://schemas.openxmlformats.org/officeDocument/2006/relationships/image" Id="rId120" Target="media/rId120.jpg" /><Relationship Type="http://schemas.openxmlformats.org/officeDocument/2006/relationships/image" Id="rId135" Target="media/rId135.jpg" /><Relationship Type="http://schemas.openxmlformats.org/officeDocument/2006/relationships/image" Id="rId290" Target="media/rId290.jpg" /><Relationship Type="http://schemas.openxmlformats.org/officeDocument/2006/relationships/image" Id="rId181" Target="media/rId181.jpg" /><Relationship Type="http://schemas.openxmlformats.org/officeDocument/2006/relationships/image" Id="rId151" Target="media/rId151.jpg" /><Relationship Type="http://schemas.openxmlformats.org/officeDocument/2006/relationships/image" Id="rId184" Target="media/rId184.jpg" /><Relationship Type="http://schemas.openxmlformats.org/officeDocument/2006/relationships/image" Id="rId295" Target="media/rId295.jpg" /><Relationship Type="http://schemas.openxmlformats.org/officeDocument/2006/relationships/image" Id="rId126" Target="media/rId126.jpg" /><Relationship Type="http://schemas.openxmlformats.org/officeDocument/2006/relationships/image" Id="rId105" Target="media/rId105.jpg" /><Relationship Type="http://schemas.openxmlformats.org/officeDocument/2006/relationships/image" Id="rId163" Target="media/rId163.jpg" /><Relationship Type="http://schemas.openxmlformats.org/officeDocument/2006/relationships/image" Id="rId252" Target="media/rId252.jpg" /><Relationship Type="http://schemas.openxmlformats.org/officeDocument/2006/relationships/image" Id="rId157" Target="media/rId157.jpg" /><Relationship Type="http://schemas.openxmlformats.org/officeDocument/2006/relationships/image" Id="rId229" Target="media/rId229.jpg" /><Relationship Type="http://schemas.openxmlformats.org/officeDocument/2006/relationships/image" Id="rId111" Target="media/rId111.jpg" /><Relationship Type="http://schemas.openxmlformats.org/officeDocument/2006/relationships/image" Id="rId202" Target="media/rId202.jpg" /><Relationship Type="http://schemas.openxmlformats.org/officeDocument/2006/relationships/image" Id="rId223" Target="media/rId223.jpg" /><Relationship Type="http://schemas.openxmlformats.org/officeDocument/2006/relationships/image" Id="rId166" Target="media/rId166.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26" Target="media/rId226.jpg" /><Relationship Type="http://schemas.openxmlformats.org/officeDocument/2006/relationships/image" Id="rId178" Target="media/rId178.jpg" /><Relationship Type="http://schemas.openxmlformats.org/officeDocument/2006/relationships/image" Id="rId132" Target="media/rId132.jpg" /><Relationship Type="http://schemas.openxmlformats.org/officeDocument/2006/relationships/image" Id="rId148" Target="media/rId148.jpg" /><Relationship Type="http://schemas.openxmlformats.org/officeDocument/2006/relationships/image" Id="rId108" Target="media/rId108.jpg" /><Relationship Type="http://schemas.openxmlformats.org/officeDocument/2006/relationships/image" Id="rId140" Target="media/rId140.jpg" /><Relationship Type="http://schemas.openxmlformats.org/officeDocument/2006/relationships/image" Id="rId243" Target="media/rId243.jpg" /><Relationship Type="http://schemas.openxmlformats.org/officeDocument/2006/relationships/image" Id="rId258" Target="media/rId258.jpg" /><Relationship Type="http://schemas.openxmlformats.org/officeDocument/2006/relationships/image" Id="rId145" Target="media/rId145.jpg" /><Relationship Type="http://schemas.openxmlformats.org/officeDocument/2006/relationships/image" Id="rId249" Target="media/rId249.jpg" /><Relationship Type="http://schemas.openxmlformats.org/officeDocument/2006/relationships/image" Id="rId193" Target="media/rId193.jpg" /><Relationship Type="http://schemas.openxmlformats.org/officeDocument/2006/relationships/image" Id="rId287" Target="media/rId287.jpg" /><Relationship Type="http://schemas.openxmlformats.org/officeDocument/2006/relationships/image" Id="rId298" Target="media/rId298.jpg" /><Relationship Type="http://schemas.openxmlformats.org/officeDocument/2006/relationships/image" Id="rId211" Target="media/rId211.jpg" /><Relationship Type="http://schemas.openxmlformats.org/officeDocument/2006/relationships/image" Id="rId94" Target="media/rId94.jpg" /><Relationship Type="http://schemas.openxmlformats.org/officeDocument/2006/relationships/image" Id="rId255" Target="media/rId255.jpg" /><Relationship Type="http://schemas.openxmlformats.org/officeDocument/2006/relationships/image" Id="rId100" Target="media/rId100.jpg" /><Relationship Type="http://schemas.openxmlformats.org/officeDocument/2006/relationships/image" Id="rId154" Target="media/rId154.jpg" /><Relationship Type="http://schemas.openxmlformats.org/officeDocument/2006/relationships/image" Id="rId279" Target="media/rId279.jpg" /><Relationship Type="http://schemas.openxmlformats.org/officeDocument/2006/relationships/image" Id="rId196" Target="media/rId196.jpg" /><Relationship Type="http://schemas.openxmlformats.org/officeDocument/2006/relationships/image" Id="rId232" Target="media/rId232.jpg" /><Relationship Type="http://schemas.openxmlformats.org/officeDocument/2006/relationships/image" Id="rId303" Target="media/rId303.jpg" /><Relationship Type="http://schemas.openxmlformats.org/officeDocument/2006/relationships/image" Id="rId217" Target="media/rId217.jpg" /><Relationship Type="http://schemas.openxmlformats.org/officeDocument/2006/relationships/image" Id="rId129" Target="media/rId129.jpg" /><Relationship Type="http://schemas.openxmlformats.org/officeDocument/2006/relationships/image" Id="rId246" Target="media/rId246.jpg" /><Relationship Type="http://schemas.openxmlformats.org/officeDocument/2006/relationships/image" Id="rId282" Target="media/rId282.jpg" /><Relationship Type="http://schemas.openxmlformats.org/officeDocument/2006/relationships/image" Id="rId205" Target="media/rId205.jpg" /><Relationship Type="http://schemas.openxmlformats.org/officeDocument/2006/relationships/image" Id="rId117" Target="media/rId117.jpg" /><Relationship Type="http://schemas.openxmlformats.org/officeDocument/2006/relationships/image" Id="rId264" Target="media/rId264.jpg" /><Relationship Type="http://schemas.openxmlformats.org/officeDocument/2006/relationships/image" Id="rId172" Target="media/rId172.jpg" /><Relationship Type="http://schemas.openxmlformats.org/officeDocument/2006/relationships/image" Id="rId261" Target="media/rId261.jpg" /><Relationship Type="http://schemas.openxmlformats.org/officeDocument/2006/relationships/image" Id="rId114" Target="media/rId114.jpg" /><Relationship Type="http://schemas.openxmlformats.org/officeDocument/2006/relationships/image" Id="rId214" Target="media/rId214.jpg" /><Relationship Type="http://schemas.openxmlformats.org/officeDocument/2006/relationships/image" Id="rId240" Target="media/rId240.jpg" /><Relationship Type="http://schemas.openxmlformats.org/officeDocument/2006/relationships/image" Id="rId235" Target="media/rId235.jpg" /><Relationship Type="http://schemas.openxmlformats.org/officeDocument/2006/relationships/image" Id="rId123" Target="media/rId123.jpg" /><Relationship Type="http://schemas.openxmlformats.org/officeDocument/2006/relationships/image" Id="rId267" Target="media/rId267.png" /><Relationship Type="http://schemas.openxmlformats.org/officeDocument/2006/relationships/image" Id="rId175" Target="media/rId175.jpg" /><Relationship Type="http://schemas.openxmlformats.org/officeDocument/2006/relationships/image" Id="rId169" Target="media/rId169.jpg" /><Relationship Type="http://schemas.openxmlformats.org/officeDocument/2006/relationships/image" Id="rId22" Target="media/rId22.jpg" /><Relationship Type="http://schemas.openxmlformats.org/officeDocument/2006/relationships/image" Id="rId199" Target="media/rId199.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55Z</dcterms:created>
  <dcterms:modified xsi:type="dcterms:W3CDTF">2025-01-25T14: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